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2DC476" w14:textId="77777777" w:rsidR="0092750B" w:rsidRPr="00B16653" w:rsidRDefault="0092750B" w:rsidP="0092750B">
      <w:pPr>
        <w:tabs>
          <w:tab w:val="left" w:pos="2268"/>
          <w:tab w:val="left" w:pos="2410"/>
        </w:tabs>
        <w:spacing w:line="240" w:lineRule="auto"/>
        <w:ind w:right="-34"/>
        <w:rPr>
          <w:rFonts w:ascii="Arial" w:hAnsi="Arial" w:cs="Arial"/>
          <w:b/>
          <w:u w:val="single"/>
        </w:rPr>
      </w:pPr>
      <w:bookmarkStart w:id="0" w:name="_Hlk50276723"/>
      <w:bookmarkStart w:id="1" w:name="_Hlk67855411"/>
    </w:p>
    <w:p w14:paraId="24D6A2DC" w14:textId="6218586F" w:rsidR="0092750B" w:rsidRPr="00B16653" w:rsidRDefault="0092750B" w:rsidP="0092750B">
      <w:pPr>
        <w:tabs>
          <w:tab w:val="left" w:pos="2268"/>
          <w:tab w:val="left" w:pos="2410"/>
        </w:tabs>
        <w:spacing w:line="240" w:lineRule="auto"/>
        <w:ind w:right="-34"/>
        <w:rPr>
          <w:rFonts w:ascii="Arial" w:hAnsi="Arial" w:cs="Arial"/>
          <w:b/>
          <w:u w:val="single"/>
        </w:rPr>
      </w:pPr>
      <w:r w:rsidRPr="00B16653">
        <w:rPr>
          <w:rFonts w:ascii="Arial" w:hAnsi="Arial" w:cs="Arial"/>
          <w:b/>
          <w:u w:val="single"/>
        </w:rPr>
        <w:t xml:space="preserve">INFORME </w:t>
      </w:r>
      <w:proofErr w:type="spellStart"/>
      <w:r w:rsidRPr="00B16653">
        <w:rPr>
          <w:rFonts w:ascii="Arial" w:hAnsi="Arial" w:cs="Arial"/>
          <w:b/>
          <w:u w:val="single"/>
        </w:rPr>
        <w:t>Nº</w:t>
      </w:r>
      <w:proofErr w:type="spellEnd"/>
      <w:r w:rsidRPr="00B16653">
        <w:rPr>
          <w:rFonts w:ascii="Arial" w:hAnsi="Arial" w:cs="Arial"/>
          <w:b/>
          <w:u w:val="single"/>
        </w:rPr>
        <w:t xml:space="preserve"> </w:t>
      </w:r>
      <w:r>
        <w:rPr>
          <w:rFonts w:ascii="Arial" w:hAnsi="Arial" w:cs="Arial"/>
          <w:b/>
          <w:u w:val="single"/>
        </w:rPr>
        <w:t>0814</w:t>
      </w:r>
      <w:r w:rsidRPr="00B16653">
        <w:rPr>
          <w:rFonts w:ascii="Arial" w:hAnsi="Arial" w:cs="Arial"/>
          <w:b/>
          <w:u w:val="single"/>
        </w:rPr>
        <w:t xml:space="preserve">-2024 </w:t>
      </w:r>
    </w:p>
    <w:p w14:paraId="59328A0B" w14:textId="77777777" w:rsidR="0092750B" w:rsidRPr="00B16653" w:rsidRDefault="0092750B" w:rsidP="0092750B">
      <w:pPr>
        <w:tabs>
          <w:tab w:val="left" w:pos="2268"/>
          <w:tab w:val="left" w:pos="2410"/>
        </w:tabs>
        <w:spacing w:line="240" w:lineRule="auto"/>
        <w:ind w:right="-34"/>
        <w:rPr>
          <w:rFonts w:ascii="Arial" w:hAnsi="Arial" w:cs="Arial"/>
          <w:b/>
          <w:u w:val="single"/>
        </w:rPr>
      </w:pPr>
    </w:p>
    <w:bookmarkEnd w:id="0"/>
    <w:p w14:paraId="02E6A3B6" w14:textId="5D17BBED" w:rsidR="0092750B" w:rsidRPr="00B16653" w:rsidRDefault="0092750B" w:rsidP="0092750B">
      <w:pPr>
        <w:tabs>
          <w:tab w:val="left" w:pos="6"/>
        </w:tabs>
        <w:spacing w:after="0" w:line="360" w:lineRule="auto"/>
        <w:rPr>
          <w:rFonts w:ascii="Arial" w:hAnsi="Arial" w:cs="Arial"/>
          <w:b/>
          <w:color w:val="2F2F2F"/>
          <w:spacing w:val="-6"/>
        </w:rPr>
      </w:pPr>
      <w:r w:rsidRPr="00B16653">
        <w:rPr>
          <w:rFonts w:ascii="Arial" w:hAnsi="Arial" w:cs="Arial"/>
          <w:b/>
        </w:rPr>
        <w:t>A</w:t>
      </w:r>
      <w:r w:rsidRPr="00B16653">
        <w:rPr>
          <w:rFonts w:ascii="Arial" w:hAnsi="Arial" w:cs="Arial"/>
          <w:b/>
        </w:rPr>
        <w:tab/>
      </w:r>
      <w:r w:rsidRPr="00B16653">
        <w:rPr>
          <w:rFonts w:ascii="Arial" w:hAnsi="Arial" w:cs="Arial"/>
          <w:b/>
        </w:rPr>
        <w:tab/>
        <w:t>:</w:t>
      </w:r>
      <w:r w:rsidRPr="00B16653">
        <w:rPr>
          <w:rFonts w:ascii="Arial" w:hAnsi="Arial" w:cs="Arial"/>
          <w:b/>
        </w:rPr>
        <w:tab/>
      </w:r>
      <w:r w:rsidRPr="00B16653">
        <w:rPr>
          <w:rFonts w:ascii="Arial" w:hAnsi="Arial" w:cs="Arial"/>
          <w:b/>
          <w:color w:val="2F2F2F"/>
          <w:spacing w:val="-6"/>
        </w:rPr>
        <w:t>Ing.</w:t>
      </w:r>
      <w:r w:rsidRPr="00B16653">
        <w:rPr>
          <w:rFonts w:ascii="Arial" w:hAnsi="Arial" w:cs="Arial"/>
          <w:b/>
          <w:color w:val="2F2F2F"/>
          <w:spacing w:val="-9"/>
        </w:rPr>
        <w:t xml:space="preserve"> </w:t>
      </w:r>
      <w:r w:rsidR="001B14D1">
        <w:rPr>
          <w:rFonts w:ascii="Arial" w:hAnsi="Arial" w:cs="Arial"/>
          <w:b/>
          <w:color w:val="2F2F2F"/>
          <w:spacing w:val="-6"/>
        </w:rPr>
        <w:t xml:space="preserve">Cesar </w:t>
      </w:r>
      <w:proofErr w:type="spellStart"/>
      <w:r w:rsidR="001B14D1">
        <w:rPr>
          <w:rFonts w:ascii="Arial" w:hAnsi="Arial" w:cs="Arial"/>
          <w:b/>
          <w:color w:val="2F2F2F"/>
          <w:spacing w:val="-6"/>
        </w:rPr>
        <w:t>Quea</w:t>
      </w:r>
      <w:proofErr w:type="spellEnd"/>
    </w:p>
    <w:p w14:paraId="65233D2E" w14:textId="6F14A748" w:rsidR="0092750B" w:rsidRPr="00B16653" w:rsidRDefault="0092750B" w:rsidP="0092750B">
      <w:pPr>
        <w:tabs>
          <w:tab w:val="left" w:pos="6"/>
        </w:tabs>
        <w:spacing w:after="0" w:line="360" w:lineRule="auto"/>
        <w:rPr>
          <w:rFonts w:ascii="Arial" w:hAnsi="Arial" w:cs="Arial"/>
          <w:b/>
          <w:color w:val="2F2F2F"/>
        </w:rPr>
      </w:pPr>
      <w:r w:rsidRPr="00B16653">
        <w:rPr>
          <w:rFonts w:ascii="Arial" w:hAnsi="Arial" w:cs="Arial"/>
          <w:b/>
          <w:color w:val="2F2F2F"/>
          <w:spacing w:val="-6"/>
        </w:rPr>
        <w:tab/>
      </w:r>
      <w:r w:rsidRPr="00B16653">
        <w:rPr>
          <w:rFonts w:ascii="Arial" w:hAnsi="Arial" w:cs="Arial"/>
          <w:b/>
          <w:color w:val="2F2F2F"/>
          <w:spacing w:val="-6"/>
        </w:rPr>
        <w:tab/>
      </w:r>
      <w:r w:rsidRPr="00B16653">
        <w:rPr>
          <w:rFonts w:ascii="Arial" w:hAnsi="Arial" w:cs="Arial"/>
          <w:b/>
          <w:color w:val="2F2F2F"/>
          <w:spacing w:val="-6"/>
        </w:rPr>
        <w:tab/>
      </w:r>
      <w:r w:rsidRPr="00B16653">
        <w:rPr>
          <w:rFonts w:ascii="Arial" w:hAnsi="Arial" w:cs="Arial"/>
          <w:b/>
          <w:color w:val="2F2F2F"/>
          <w:spacing w:val="-6"/>
        </w:rPr>
        <w:tab/>
      </w:r>
      <w:r w:rsidRPr="00B16653">
        <w:rPr>
          <w:rFonts w:ascii="Arial" w:hAnsi="Arial" w:cs="Arial"/>
          <w:b/>
          <w:color w:val="2F2F2F"/>
        </w:rPr>
        <w:t>Jefe de</w:t>
      </w:r>
      <w:r w:rsidRPr="00B16653">
        <w:rPr>
          <w:rFonts w:ascii="Arial" w:hAnsi="Arial" w:cs="Arial"/>
          <w:b/>
          <w:color w:val="2F2F2F"/>
          <w:spacing w:val="-1"/>
        </w:rPr>
        <w:t xml:space="preserve"> </w:t>
      </w:r>
      <w:r w:rsidRPr="00B16653">
        <w:rPr>
          <w:rFonts w:ascii="Arial" w:hAnsi="Arial" w:cs="Arial"/>
          <w:b/>
          <w:color w:val="2F2F2F"/>
        </w:rPr>
        <w:t xml:space="preserve">la Unidad de </w:t>
      </w:r>
      <w:proofErr w:type="spellStart"/>
      <w:r w:rsidR="001B14D1">
        <w:rPr>
          <w:rFonts w:ascii="Arial" w:hAnsi="Arial" w:cs="Arial"/>
          <w:b/>
          <w:color w:val="2F2F2F"/>
        </w:rPr>
        <w:t>Facturacion</w:t>
      </w:r>
      <w:proofErr w:type="spellEnd"/>
      <w:r w:rsidRPr="00B16653">
        <w:rPr>
          <w:rFonts w:ascii="Arial" w:hAnsi="Arial" w:cs="Arial"/>
          <w:b/>
          <w:color w:val="2F2F2F"/>
        </w:rPr>
        <w:t xml:space="preserve"> </w:t>
      </w:r>
    </w:p>
    <w:p w14:paraId="13EEF32B" w14:textId="6F57F478" w:rsidR="0092750B" w:rsidRPr="00B16653" w:rsidRDefault="0092750B" w:rsidP="0092750B">
      <w:pPr>
        <w:tabs>
          <w:tab w:val="left" w:pos="6"/>
        </w:tabs>
        <w:spacing w:after="0" w:line="360" w:lineRule="auto"/>
        <w:rPr>
          <w:rFonts w:ascii="Arial" w:hAnsi="Arial" w:cs="Arial"/>
        </w:rPr>
      </w:pPr>
      <w:r w:rsidRPr="00B16653">
        <w:rPr>
          <w:rFonts w:ascii="Arial" w:hAnsi="Arial" w:cs="Arial"/>
          <w:b/>
        </w:rPr>
        <w:t xml:space="preserve">Asunto           </w:t>
      </w:r>
      <w:r w:rsidRPr="00B16653">
        <w:rPr>
          <w:rFonts w:ascii="Arial" w:hAnsi="Arial" w:cs="Arial"/>
          <w:b/>
        </w:rPr>
        <w:tab/>
        <w:t>:</w:t>
      </w:r>
      <w:r w:rsidRPr="00B16653">
        <w:rPr>
          <w:rFonts w:ascii="Arial" w:hAnsi="Arial" w:cs="Arial"/>
          <w:b/>
        </w:rPr>
        <w:tab/>
      </w:r>
      <w:r w:rsidRPr="00B16653">
        <w:rPr>
          <w:rFonts w:ascii="Arial" w:hAnsi="Arial" w:cs="Arial"/>
        </w:rPr>
        <w:t xml:space="preserve">Informe de Actividades </w:t>
      </w:r>
    </w:p>
    <w:p w14:paraId="50F380DA" w14:textId="77777777" w:rsidR="0092750B" w:rsidRPr="00B16653" w:rsidRDefault="0092750B" w:rsidP="0092750B">
      <w:pPr>
        <w:tabs>
          <w:tab w:val="left" w:pos="6"/>
        </w:tabs>
        <w:spacing w:after="0" w:line="360" w:lineRule="auto"/>
        <w:rPr>
          <w:rFonts w:ascii="Arial" w:hAnsi="Arial" w:cs="Arial"/>
        </w:rPr>
      </w:pPr>
      <w:r w:rsidRPr="00B16653">
        <w:rPr>
          <w:rFonts w:ascii="Arial" w:hAnsi="Arial" w:cs="Arial"/>
          <w:b/>
        </w:rPr>
        <w:t xml:space="preserve">Referencia     </w:t>
      </w:r>
      <w:r w:rsidRPr="00B16653">
        <w:rPr>
          <w:rFonts w:ascii="Arial" w:hAnsi="Arial" w:cs="Arial"/>
          <w:b/>
        </w:rPr>
        <w:tab/>
        <w:t>:</w:t>
      </w:r>
      <w:r w:rsidRPr="00B16653">
        <w:rPr>
          <w:rFonts w:ascii="Arial" w:hAnsi="Arial" w:cs="Arial"/>
          <w:b/>
        </w:rPr>
        <w:tab/>
      </w:r>
      <w:r w:rsidRPr="00B16653">
        <w:rPr>
          <w:rFonts w:ascii="Arial" w:hAnsi="Arial" w:cs="Arial"/>
        </w:rPr>
        <w:t xml:space="preserve">Primer entregable </w:t>
      </w:r>
    </w:p>
    <w:p w14:paraId="28A308EF" w14:textId="734644DB" w:rsidR="0092750B" w:rsidRPr="00B16653" w:rsidRDefault="0092750B" w:rsidP="0092750B">
      <w:pPr>
        <w:pBdr>
          <w:bottom w:val="single" w:sz="12" w:space="1" w:color="auto"/>
        </w:pBdr>
        <w:tabs>
          <w:tab w:val="left" w:pos="6"/>
        </w:tabs>
        <w:spacing w:after="0" w:line="360" w:lineRule="auto"/>
        <w:rPr>
          <w:rFonts w:ascii="Arial" w:hAnsi="Arial" w:cs="Arial"/>
        </w:rPr>
      </w:pPr>
      <w:r w:rsidRPr="00B16653">
        <w:rPr>
          <w:rFonts w:ascii="Arial" w:hAnsi="Arial" w:cs="Arial"/>
          <w:b/>
        </w:rPr>
        <w:t xml:space="preserve">Fecha             </w:t>
      </w:r>
      <w:r w:rsidRPr="00B16653">
        <w:rPr>
          <w:rFonts w:ascii="Arial" w:hAnsi="Arial" w:cs="Arial"/>
          <w:b/>
        </w:rPr>
        <w:tab/>
        <w:t>:</w:t>
      </w:r>
      <w:r w:rsidRPr="00B16653">
        <w:rPr>
          <w:rFonts w:ascii="Arial" w:hAnsi="Arial" w:cs="Arial"/>
        </w:rPr>
        <w:tab/>
        <w:t>1</w:t>
      </w:r>
      <w:r w:rsidR="001B14D1">
        <w:rPr>
          <w:rFonts w:ascii="Arial" w:hAnsi="Arial" w:cs="Arial"/>
        </w:rPr>
        <w:t>9</w:t>
      </w:r>
      <w:r w:rsidRPr="00B16653">
        <w:rPr>
          <w:rFonts w:ascii="Arial" w:hAnsi="Arial" w:cs="Arial"/>
        </w:rPr>
        <w:t xml:space="preserve"> DE AGOSTO DE 2024 </w:t>
      </w:r>
    </w:p>
    <w:p w14:paraId="119A7538" w14:textId="77777777" w:rsidR="0092750B" w:rsidRPr="00B16653" w:rsidRDefault="0092750B" w:rsidP="0092750B">
      <w:pPr>
        <w:tabs>
          <w:tab w:val="left" w:pos="6"/>
        </w:tabs>
        <w:spacing w:after="0" w:line="360" w:lineRule="auto"/>
        <w:ind w:left="360"/>
        <w:rPr>
          <w:rFonts w:ascii="Arial" w:hAnsi="Arial" w:cs="Arial"/>
        </w:rPr>
      </w:pPr>
    </w:p>
    <w:p w14:paraId="31597F1E" w14:textId="357FF668" w:rsidR="0092750B" w:rsidRDefault="0092750B" w:rsidP="001B14D1">
      <w:pPr>
        <w:spacing w:before="11"/>
        <w:jc w:val="both"/>
        <w:rPr>
          <w:rFonts w:ascii="Arial" w:hAnsi="Arial" w:cs="Arial"/>
        </w:rPr>
      </w:pPr>
      <w:r w:rsidRPr="00B16653">
        <w:rPr>
          <w:rFonts w:ascii="Arial" w:hAnsi="Arial" w:cs="Arial"/>
        </w:rPr>
        <w:t>Mediante el presente, se informa que se cumplió con las actividades para la ejecución del primer entregable</w:t>
      </w:r>
      <w:bookmarkEnd w:id="1"/>
      <w:r w:rsidR="001B14D1">
        <w:rPr>
          <w:rFonts w:ascii="Arial" w:hAnsi="Arial" w:cs="Arial"/>
        </w:rPr>
        <w:t>.</w:t>
      </w:r>
    </w:p>
    <w:p w14:paraId="2F6B310F" w14:textId="66A48D61" w:rsidR="001B14D1" w:rsidRDefault="001B14D1" w:rsidP="001B14D1">
      <w:pPr>
        <w:spacing w:before="11"/>
        <w:jc w:val="both"/>
        <w:rPr>
          <w:rFonts w:ascii="Arial" w:hAnsi="Arial" w:cs="Arial"/>
        </w:rPr>
      </w:pPr>
      <w:r>
        <w:rPr>
          <w:rFonts w:ascii="Arial" w:hAnsi="Arial" w:cs="Arial"/>
        </w:rPr>
        <w:t>Se adjunta:</w:t>
      </w:r>
    </w:p>
    <w:p w14:paraId="6A19704C" w14:textId="77777777" w:rsidR="00E963F2" w:rsidRDefault="00E963F2" w:rsidP="00E963F2">
      <w:pPr>
        <w:pStyle w:val="Prrafodelista"/>
        <w:numPr>
          <w:ilvl w:val="0"/>
          <w:numId w:val="3"/>
        </w:numPr>
        <w:spacing w:before="11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iccionario de datos</w:t>
      </w:r>
    </w:p>
    <w:p w14:paraId="4E8CD412" w14:textId="7D3DF747" w:rsidR="001B14D1" w:rsidRDefault="001B14D1" w:rsidP="001B14D1">
      <w:pPr>
        <w:pStyle w:val="Prrafodelista"/>
        <w:numPr>
          <w:ilvl w:val="0"/>
          <w:numId w:val="3"/>
        </w:numPr>
        <w:spacing w:before="11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Manual de usuario</w:t>
      </w:r>
    </w:p>
    <w:p w14:paraId="5F2B06C1" w14:textId="77777777" w:rsidR="00E963F2" w:rsidRPr="001B14D1" w:rsidRDefault="00E963F2" w:rsidP="00E963F2">
      <w:pPr>
        <w:pStyle w:val="Prrafodelista"/>
        <w:numPr>
          <w:ilvl w:val="0"/>
          <w:numId w:val="3"/>
        </w:numPr>
        <w:spacing w:before="11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etalles técnicos.</w:t>
      </w:r>
    </w:p>
    <w:p w14:paraId="21B21199" w14:textId="0C126AB9" w:rsidR="001B14D1" w:rsidRDefault="001B14D1" w:rsidP="001B14D1">
      <w:pPr>
        <w:pStyle w:val="Prrafodelista"/>
        <w:numPr>
          <w:ilvl w:val="0"/>
          <w:numId w:val="3"/>
        </w:numPr>
        <w:spacing w:before="11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ódigo Fuente</w:t>
      </w:r>
      <w:r w:rsidR="00E963F2">
        <w:rPr>
          <w:rFonts w:ascii="Arial" w:hAnsi="Arial" w:cs="Arial"/>
          <w:color w:val="000000"/>
        </w:rPr>
        <w:t xml:space="preserve"> </w:t>
      </w:r>
      <w:r w:rsidR="00957210">
        <w:rPr>
          <w:rFonts w:ascii="Arial" w:hAnsi="Arial" w:cs="Arial"/>
          <w:color w:val="000000"/>
        </w:rPr>
        <w:t>en siguiente enlace:</w:t>
      </w:r>
    </w:p>
    <w:p w14:paraId="225058D8" w14:textId="2FE670DD" w:rsidR="00957210" w:rsidRDefault="00957210" w:rsidP="00957210">
      <w:pPr>
        <w:pStyle w:val="Prrafodelista"/>
        <w:spacing w:before="11"/>
        <w:jc w:val="both"/>
        <w:rPr>
          <w:rFonts w:ascii="Arial" w:hAnsi="Arial" w:cs="Arial"/>
          <w:color w:val="000000"/>
        </w:rPr>
      </w:pPr>
      <w:hyperlink r:id="rId7" w:history="1">
        <w:r w:rsidRPr="00CA47C6">
          <w:rPr>
            <w:rStyle w:val="Hipervnculo"/>
            <w:rFonts w:ascii="Arial" w:hAnsi="Arial" w:cs="Arial"/>
          </w:rPr>
          <w:t>https://agilecorp-my.sharepoint.com/:u:/g/personal/roderick_agilecorp_net_pe/Ed_dk6hfmWhHp4YPKaP_hp8BDY2jL1luwc66KMlAC2ssaQ?e=gFh0jy</w:t>
        </w:r>
      </w:hyperlink>
    </w:p>
    <w:p w14:paraId="1D9E7A1D" w14:textId="77777777" w:rsidR="00957210" w:rsidRDefault="00957210" w:rsidP="00957210">
      <w:pPr>
        <w:pStyle w:val="Prrafodelista"/>
        <w:spacing w:before="11"/>
        <w:jc w:val="both"/>
        <w:rPr>
          <w:rFonts w:ascii="Arial" w:hAnsi="Arial" w:cs="Arial"/>
          <w:color w:val="000000"/>
        </w:rPr>
      </w:pPr>
    </w:p>
    <w:p w14:paraId="516E6555" w14:textId="77777777" w:rsidR="0092750B" w:rsidRPr="00B16653" w:rsidRDefault="0092750B" w:rsidP="0092750B">
      <w:pPr>
        <w:spacing w:after="0" w:line="240" w:lineRule="auto"/>
        <w:jc w:val="both"/>
        <w:rPr>
          <w:rFonts w:ascii="Arial" w:hAnsi="Arial" w:cs="Arial"/>
          <w:color w:val="000000"/>
        </w:rPr>
      </w:pPr>
      <w:r w:rsidRPr="00B16653">
        <w:rPr>
          <w:rFonts w:ascii="Arial" w:hAnsi="Arial" w:cs="Arial"/>
          <w:color w:val="000000"/>
        </w:rPr>
        <w:t>Atte.,</w:t>
      </w:r>
    </w:p>
    <w:p w14:paraId="13325A01" w14:textId="7F991896" w:rsidR="0092750B" w:rsidRPr="00B16653" w:rsidRDefault="0092750B" w:rsidP="0092750B">
      <w:pPr>
        <w:spacing w:after="0" w:line="240" w:lineRule="auto"/>
        <w:jc w:val="right"/>
        <w:rPr>
          <w:rFonts w:ascii="Arial" w:hAnsi="Arial" w:cs="Arial"/>
          <w:color w:val="000000"/>
        </w:rPr>
      </w:pPr>
      <w:r>
        <w:rPr>
          <w:noProof/>
        </w:rPr>
        <w:drawing>
          <wp:inline distT="0" distB="0" distL="0" distR="0" wp14:anchorId="029112F2" wp14:editId="092FBC71">
            <wp:extent cx="1800225" cy="778063"/>
            <wp:effectExtent l="0" t="0" r="0" b="3175"/>
            <wp:docPr id="575643682" name="Imagen 1" descr="Dibujo con letras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643682" name="Imagen 1" descr="Dibujo con letras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8344" cy="781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38FF7" w14:textId="77777777" w:rsidR="0092750B" w:rsidRPr="00B16653" w:rsidRDefault="0092750B" w:rsidP="0092750B">
      <w:pPr>
        <w:spacing w:after="0" w:line="240" w:lineRule="auto"/>
        <w:jc w:val="right"/>
        <w:rPr>
          <w:rFonts w:ascii="Arial" w:hAnsi="Arial" w:cs="Arial"/>
          <w:color w:val="000000"/>
        </w:rPr>
      </w:pPr>
    </w:p>
    <w:p w14:paraId="3CA6A1AA" w14:textId="77777777" w:rsidR="0092750B" w:rsidRDefault="0092750B" w:rsidP="0092750B">
      <w:pPr>
        <w:spacing w:after="0" w:line="240" w:lineRule="auto"/>
        <w:jc w:val="right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Roderick Cusirramos Montesinos</w:t>
      </w:r>
    </w:p>
    <w:p w14:paraId="3E870969" w14:textId="2047A715" w:rsidR="007E149B" w:rsidRDefault="0092750B" w:rsidP="0092750B">
      <w:pPr>
        <w:spacing w:after="0" w:line="240" w:lineRule="auto"/>
        <w:jc w:val="right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Jefe de Proyectos</w:t>
      </w:r>
    </w:p>
    <w:p w14:paraId="154E2AAA" w14:textId="2CD5E909" w:rsidR="00E963F2" w:rsidRDefault="0092750B" w:rsidP="0092750B">
      <w:pPr>
        <w:spacing w:after="0" w:line="240" w:lineRule="auto"/>
        <w:jc w:val="right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Agile </w:t>
      </w:r>
      <w:proofErr w:type="spellStart"/>
      <w:r>
        <w:rPr>
          <w:rFonts w:ascii="Arial" w:hAnsi="Arial" w:cs="Arial"/>
          <w:color w:val="000000"/>
        </w:rPr>
        <w:t>Corporation</w:t>
      </w:r>
      <w:proofErr w:type="spellEnd"/>
      <w:r>
        <w:rPr>
          <w:rFonts w:ascii="Arial" w:hAnsi="Arial" w:cs="Arial"/>
          <w:color w:val="000000"/>
        </w:rPr>
        <w:t xml:space="preserve"> EIRL</w:t>
      </w:r>
    </w:p>
    <w:p w14:paraId="2559C2AE" w14:textId="77777777" w:rsidR="00E963F2" w:rsidRDefault="00E963F2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587C1F9F" w14:textId="77777777" w:rsidR="0092750B" w:rsidRDefault="0092750B" w:rsidP="0092750B">
      <w:pPr>
        <w:spacing w:after="0" w:line="240" w:lineRule="auto"/>
        <w:jc w:val="right"/>
      </w:pPr>
    </w:p>
    <w:p w14:paraId="27D69255" w14:textId="77777777" w:rsidR="00E963F2" w:rsidRPr="00217F37" w:rsidRDefault="00E963F2" w:rsidP="00E963F2">
      <w:pPr>
        <w:pStyle w:val="Ttulo1"/>
        <w:rPr>
          <w:lang w:val="es-PE"/>
        </w:rPr>
      </w:pPr>
      <w:bookmarkStart w:id="2" w:name="Xe47ac697d4877a59dd59d7c5d0abe210ddcd3a8"/>
      <w:r w:rsidRPr="00217F37">
        <w:rPr>
          <w:lang w:val="es-PE"/>
        </w:rPr>
        <w:t>Diccionario de Datos - Tablas de Inspección</w:t>
      </w:r>
    </w:p>
    <w:p w14:paraId="6DB88FC8" w14:textId="77777777" w:rsidR="00E963F2" w:rsidRDefault="00E963F2" w:rsidP="00E963F2">
      <w:pPr>
        <w:pStyle w:val="Ttulo2"/>
      </w:pPr>
      <w:bookmarkStart w:id="3" w:name="tabla-inspeccion"/>
      <w:proofErr w:type="spellStart"/>
      <w:r>
        <w:t>Tabla</w:t>
      </w:r>
      <w:proofErr w:type="spellEnd"/>
      <w:r>
        <w:t xml:space="preserve">: </w:t>
      </w:r>
      <w:proofErr w:type="spellStart"/>
      <w:r>
        <w:t>Inspeccion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8"/>
        <w:gridCol w:w="1453"/>
        <w:gridCol w:w="5753"/>
      </w:tblGrid>
      <w:tr w:rsidR="00E963F2" w14:paraId="55BB6BAC" w14:textId="77777777" w:rsidTr="00EB1F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70E1BE" w14:textId="77777777" w:rsidR="00E963F2" w:rsidRDefault="00E963F2" w:rsidP="00EB1FB6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71911A0D" w14:textId="77777777" w:rsidR="00E963F2" w:rsidRDefault="00E963F2" w:rsidP="00EB1FB6">
            <w:pPr>
              <w:pStyle w:val="Compact"/>
            </w:pPr>
            <w:r>
              <w:t>Tipo de Dato</w:t>
            </w:r>
          </w:p>
        </w:tc>
        <w:tc>
          <w:tcPr>
            <w:tcW w:w="0" w:type="auto"/>
          </w:tcPr>
          <w:p w14:paraId="66A1515E" w14:textId="77777777" w:rsidR="00E963F2" w:rsidRDefault="00E963F2" w:rsidP="00EB1FB6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</w:tr>
      <w:tr w:rsidR="00E963F2" w:rsidRPr="00217F37" w14:paraId="69F9E892" w14:textId="77777777" w:rsidTr="00EB1FB6">
        <w:tc>
          <w:tcPr>
            <w:tcW w:w="0" w:type="auto"/>
          </w:tcPr>
          <w:p w14:paraId="121E8E3D" w14:textId="77777777" w:rsidR="00E963F2" w:rsidRDefault="00E963F2" w:rsidP="00EB1FB6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9436B17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A701C48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 xml:space="preserve">Identificador único de la inspección (PK, </w:t>
            </w:r>
            <w:proofErr w:type="spellStart"/>
            <w:proofErr w:type="gramStart"/>
            <w:r w:rsidRPr="00217F37">
              <w:rPr>
                <w:lang w:val="es-PE"/>
              </w:rPr>
              <w:t>Auto-incremento</w:t>
            </w:r>
            <w:proofErr w:type="spellEnd"/>
            <w:proofErr w:type="gramEnd"/>
            <w:r w:rsidRPr="00217F37">
              <w:rPr>
                <w:lang w:val="es-PE"/>
              </w:rPr>
              <w:t>)</w:t>
            </w:r>
          </w:p>
        </w:tc>
      </w:tr>
      <w:tr w:rsidR="00E963F2" w:rsidRPr="00217F37" w14:paraId="0D6AA7EA" w14:textId="77777777" w:rsidTr="00EB1FB6">
        <w:tc>
          <w:tcPr>
            <w:tcW w:w="0" w:type="auto"/>
          </w:tcPr>
          <w:p w14:paraId="335C10E4" w14:textId="77777777" w:rsidR="00E963F2" w:rsidRDefault="00E963F2" w:rsidP="00EB1FB6">
            <w:pPr>
              <w:pStyle w:val="Compact"/>
            </w:pPr>
            <w:proofErr w:type="spellStart"/>
            <w:r>
              <w:t>Fecha</w:t>
            </w:r>
            <w:proofErr w:type="spellEnd"/>
          </w:p>
        </w:tc>
        <w:tc>
          <w:tcPr>
            <w:tcW w:w="0" w:type="auto"/>
          </w:tcPr>
          <w:p w14:paraId="6E00CB39" w14:textId="77777777" w:rsidR="00E963F2" w:rsidRDefault="00E963F2" w:rsidP="00EB1FB6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14:paraId="2F814617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Fecha de la inspección (Valor por defecto: fecha actual)</w:t>
            </w:r>
          </w:p>
        </w:tc>
      </w:tr>
      <w:tr w:rsidR="00E963F2" w14:paraId="4353297C" w14:textId="77777777" w:rsidTr="00EB1FB6">
        <w:tc>
          <w:tcPr>
            <w:tcW w:w="0" w:type="auto"/>
          </w:tcPr>
          <w:p w14:paraId="4FB88164" w14:textId="77777777" w:rsidR="00E963F2" w:rsidRDefault="00E963F2" w:rsidP="00EB1FB6">
            <w:pPr>
              <w:pStyle w:val="Compact"/>
            </w:pPr>
            <w:proofErr w:type="spellStart"/>
            <w:r>
              <w:t>Periodo</w:t>
            </w:r>
            <w:proofErr w:type="spellEnd"/>
          </w:p>
        </w:tc>
        <w:tc>
          <w:tcPr>
            <w:tcW w:w="0" w:type="auto"/>
          </w:tcPr>
          <w:p w14:paraId="7448BACF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5337D1B" w14:textId="77777777" w:rsidR="00E963F2" w:rsidRDefault="00E963F2" w:rsidP="00EB1FB6">
            <w:pPr>
              <w:pStyle w:val="Compact"/>
            </w:pPr>
            <w:proofErr w:type="spellStart"/>
            <w:r>
              <w:t>Periodo</w:t>
            </w:r>
            <w:proofErr w:type="spellEnd"/>
            <w:r>
              <w:t xml:space="preserve"> de la </w:t>
            </w:r>
            <w:proofErr w:type="spellStart"/>
            <w:r>
              <w:t>inspección</w:t>
            </w:r>
            <w:proofErr w:type="spellEnd"/>
          </w:p>
        </w:tc>
      </w:tr>
      <w:tr w:rsidR="00E963F2" w:rsidRPr="00217F37" w14:paraId="7C1B0732" w14:textId="77777777" w:rsidTr="00EB1FB6">
        <w:tc>
          <w:tcPr>
            <w:tcW w:w="0" w:type="auto"/>
          </w:tcPr>
          <w:p w14:paraId="686B481F" w14:textId="77777777" w:rsidR="00E963F2" w:rsidRDefault="00E963F2" w:rsidP="00EB1FB6">
            <w:pPr>
              <w:pStyle w:val="Compact"/>
            </w:pPr>
            <w:proofErr w:type="spellStart"/>
            <w:r>
              <w:t>Correlativo</w:t>
            </w:r>
            <w:proofErr w:type="spellEnd"/>
          </w:p>
        </w:tc>
        <w:tc>
          <w:tcPr>
            <w:tcW w:w="0" w:type="auto"/>
          </w:tcPr>
          <w:p w14:paraId="76BAB170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3361044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Número correlativo de la inspección</w:t>
            </w:r>
          </w:p>
        </w:tc>
      </w:tr>
    </w:tbl>
    <w:p w14:paraId="33F00B2A" w14:textId="77777777" w:rsidR="00E963F2" w:rsidRDefault="00E963F2" w:rsidP="00E963F2">
      <w:pPr>
        <w:pStyle w:val="Ttulo2"/>
      </w:pPr>
      <w:bookmarkStart w:id="4" w:name="tabla-inspecciondetalle"/>
      <w:bookmarkEnd w:id="3"/>
      <w:proofErr w:type="spellStart"/>
      <w:r>
        <w:t>Tabla</w:t>
      </w:r>
      <w:proofErr w:type="spellEnd"/>
      <w:r>
        <w:t xml:space="preserve">: </w:t>
      </w:r>
      <w:proofErr w:type="spellStart"/>
      <w:r>
        <w:t>InspeccionDetalle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97"/>
        <w:gridCol w:w="1789"/>
        <w:gridCol w:w="4218"/>
      </w:tblGrid>
      <w:tr w:rsidR="00E963F2" w14:paraId="68314792" w14:textId="77777777" w:rsidTr="00EB1F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E929CB" w14:textId="77777777" w:rsidR="00E963F2" w:rsidRDefault="00E963F2" w:rsidP="00EB1FB6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7DF51AEC" w14:textId="77777777" w:rsidR="00E963F2" w:rsidRDefault="00E963F2" w:rsidP="00EB1FB6">
            <w:pPr>
              <w:pStyle w:val="Compact"/>
            </w:pPr>
            <w:r>
              <w:t>Tipo de Dato</w:t>
            </w:r>
          </w:p>
        </w:tc>
        <w:tc>
          <w:tcPr>
            <w:tcW w:w="0" w:type="auto"/>
          </w:tcPr>
          <w:p w14:paraId="3F16C932" w14:textId="77777777" w:rsidR="00E963F2" w:rsidRDefault="00E963F2" w:rsidP="00EB1FB6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</w:tr>
      <w:tr w:rsidR="00E963F2" w:rsidRPr="00217F37" w14:paraId="5DFC07FB" w14:textId="77777777" w:rsidTr="00EB1FB6">
        <w:tc>
          <w:tcPr>
            <w:tcW w:w="0" w:type="auto"/>
          </w:tcPr>
          <w:p w14:paraId="4593A606" w14:textId="77777777" w:rsidR="00E963F2" w:rsidRDefault="00E963F2" w:rsidP="00EB1FB6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4C5502EE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45E3AA0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 xml:space="preserve">Identificador único del detalle de inspección (PK, </w:t>
            </w:r>
            <w:proofErr w:type="spellStart"/>
            <w:proofErr w:type="gramStart"/>
            <w:r w:rsidRPr="00217F37">
              <w:rPr>
                <w:lang w:val="es-PE"/>
              </w:rPr>
              <w:t>Auto-incremento</w:t>
            </w:r>
            <w:proofErr w:type="spellEnd"/>
            <w:proofErr w:type="gramEnd"/>
            <w:r w:rsidRPr="00217F37">
              <w:rPr>
                <w:lang w:val="es-PE"/>
              </w:rPr>
              <w:t>)</w:t>
            </w:r>
          </w:p>
        </w:tc>
      </w:tr>
      <w:tr w:rsidR="00E963F2" w:rsidRPr="00217F37" w14:paraId="5B6BB013" w14:textId="77777777" w:rsidTr="00EB1FB6">
        <w:tc>
          <w:tcPr>
            <w:tcW w:w="0" w:type="auto"/>
          </w:tcPr>
          <w:p w14:paraId="28CB0BC4" w14:textId="77777777" w:rsidR="00E963F2" w:rsidRDefault="00E963F2" w:rsidP="00EB1FB6">
            <w:pPr>
              <w:pStyle w:val="Compact"/>
            </w:pPr>
            <w:proofErr w:type="spellStart"/>
            <w:r>
              <w:t>Periodo</w:t>
            </w:r>
            <w:proofErr w:type="spellEnd"/>
          </w:p>
        </w:tc>
        <w:tc>
          <w:tcPr>
            <w:tcW w:w="0" w:type="auto"/>
          </w:tcPr>
          <w:p w14:paraId="108F210B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DF3575F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Periodo del detalle de inspección</w:t>
            </w:r>
          </w:p>
        </w:tc>
      </w:tr>
      <w:tr w:rsidR="00E963F2" w14:paraId="6F2D01E6" w14:textId="77777777" w:rsidTr="00EB1FB6">
        <w:tc>
          <w:tcPr>
            <w:tcW w:w="0" w:type="auto"/>
          </w:tcPr>
          <w:p w14:paraId="4D4EBD91" w14:textId="77777777" w:rsidR="00E963F2" w:rsidRDefault="00E963F2" w:rsidP="00EB1FB6">
            <w:pPr>
              <w:pStyle w:val="Compact"/>
            </w:pPr>
            <w:r>
              <w:t>Zona</w:t>
            </w:r>
          </w:p>
        </w:tc>
        <w:tc>
          <w:tcPr>
            <w:tcW w:w="0" w:type="auto"/>
          </w:tcPr>
          <w:p w14:paraId="60CB3665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EF2AEE9" w14:textId="77777777" w:rsidR="00E963F2" w:rsidRDefault="00E963F2" w:rsidP="00EB1FB6">
            <w:pPr>
              <w:pStyle w:val="Compact"/>
            </w:pPr>
            <w:r>
              <w:t xml:space="preserve">Zona de la </w:t>
            </w:r>
            <w:proofErr w:type="spellStart"/>
            <w:r>
              <w:t>inspección</w:t>
            </w:r>
            <w:proofErr w:type="spellEnd"/>
          </w:p>
        </w:tc>
      </w:tr>
      <w:tr w:rsidR="00E963F2" w14:paraId="2F6705C3" w14:textId="77777777" w:rsidTr="00EB1FB6">
        <w:tc>
          <w:tcPr>
            <w:tcW w:w="0" w:type="auto"/>
          </w:tcPr>
          <w:p w14:paraId="2CAECC11" w14:textId="77777777" w:rsidR="00E963F2" w:rsidRDefault="00E963F2" w:rsidP="00EB1FB6">
            <w:pPr>
              <w:pStyle w:val="Compact"/>
            </w:pPr>
            <w:r>
              <w:t>Libro</w:t>
            </w:r>
          </w:p>
        </w:tc>
        <w:tc>
          <w:tcPr>
            <w:tcW w:w="0" w:type="auto"/>
          </w:tcPr>
          <w:p w14:paraId="48D7773A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D05B7C0" w14:textId="77777777" w:rsidR="00E963F2" w:rsidRDefault="00E963F2" w:rsidP="00EB1FB6">
            <w:pPr>
              <w:pStyle w:val="Compact"/>
            </w:pPr>
            <w:r>
              <w:t xml:space="preserve">Libro de la </w:t>
            </w:r>
            <w:proofErr w:type="spellStart"/>
            <w:r>
              <w:t>inspección</w:t>
            </w:r>
            <w:proofErr w:type="spellEnd"/>
          </w:p>
        </w:tc>
      </w:tr>
      <w:tr w:rsidR="00E963F2" w14:paraId="62E9E464" w14:textId="77777777" w:rsidTr="00EB1FB6">
        <w:tc>
          <w:tcPr>
            <w:tcW w:w="0" w:type="auto"/>
          </w:tcPr>
          <w:p w14:paraId="1E54C87B" w14:textId="77777777" w:rsidR="00E963F2" w:rsidRDefault="00E963F2" w:rsidP="00EB1FB6">
            <w:pPr>
              <w:pStyle w:val="Compact"/>
            </w:pPr>
            <w:r>
              <w:t>Ruta</w:t>
            </w:r>
          </w:p>
        </w:tc>
        <w:tc>
          <w:tcPr>
            <w:tcW w:w="0" w:type="auto"/>
          </w:tcPr>
          <w:p w14:paraId="359BEAD4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398CA02E" w14:textId="77777777" w:rsidR="00E963F2" w:rsidRDefault="00E963F2" w:rsidP="00EB1FB6">
            <w:pPr>
              <w:pStyle w:val="Compact"/>
            </w:pPr>
            <w:r>
              <w:t xml:space="preserve">Ruta de la </w:t>
            </w:r>
            <w:proofErr w:type="spellStart"/>
            <w:r>
              <w:t>inspección</w:t>
            </w:r>
            <w:proofErr w:type="spellEnd"/>
          </w:p>
        </w:tc>
      </w:tr>
      <w:tr w:rsidR="00E963F2" w14:paraId="4EEF5998" w14:textId="77777777" w:rsidTr="00EB1FB6">
        <w:tc>
          <w:tcPr>
            <w:tcW w:w="0" w:type="auto"/>
          </w:tcPr>
          <w:p w14:paraId="41EBCECF" w14:textId="77777777" w:rsidR="00E963F2" w:rsidRDefault="00E963F2" w:rsidP="00EB1FB6">
            <w:pPr>
              <w:pStyle w:val="Compact"/>
            </w:pPr>
            <w:proofErr w:type="spellStart"/>
            <w:r>
              <w:t>Codigo</w:t>
            </w:r>
            <w:proofErr w:type="spellEnd"/>
          </w:p>
        </w:tc>
        <w:tc>
          <w:tcPr>
            <w:tcW w:w="0" w:type="auto"/>
          </w:tcPr>
          <w:p w14:paraId="0E69A60E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06142C2C" w14:textId="77777777" w:rsidR="00E963F2" w:rsidRDefault="00E963F2" w:rsidP="00EB1FB6">
            <w:pPr>
              <w:pStyle w:val="Compact"/>
            </w:pPr>
            <w:r>
              <w:t xml:space="preserve">Código de la </w:t>
            </w:r>
            <w:proofErr w:type="spellStart"/>
            <w:r>
              <w:t>inspección</w:t>
            </w:r>
            <w:proofErr w:type="spellEnd"/>
          </w:p>
        </w:tc>
      </w:tr>
      <w:tr w:rsidR="00E963F2" w:rsidRPr="00217F37" w14:paraId="5539B754" w14:textId="77777777" w:rsidTr="00EB1FB6">
        <w:tc>
          <w:tcPr>
            <w:tcW w:w="0" w:type="auto"/>
          </w:tcPr>
          <w:p w14:paraId="4F4CEC3E" w14:textId="77777777" w:rsidR="00E963F2" w:rsidRDefault="00E963F2" w:rsidP="00EB1FB6">
            <w:pPr>
              <w:pStyle w:val="Compact"/>
            </w:pPr>
            <w:proofErr w:type="spellStart"/>
            <w:r>
              <w:t>ZonaSector</w:t>
            </w:r>
            <w:proofErr w:type="spellEnd"/>
          </w:p>
        </w:tc>
        <w:tc>
          <w:tcPr>
            <w:tcW w:w="0" w:type="auto"/>
          </w:tcPr>
          <w:p w14:paraId="550FE010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5D13A1F9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Zona o sector de la inspección</w:t>
            </w:r>
          </w:p>
        </w:tc>
      </w:tr>
      <w:tr w:rsidR="00E963F2" w14:paraId="20A980B6" w14:textId="77777777" w:rsidTr="00EB1FB6">
        <w:tc>
          <w:tcPr>
            <w:tcW w:w="0" w:type="auto"/>
          </w:tcPr>
          <w:p w14:paraId="223B049C" w14:textId="77777777" w:rsidR="00E963F2" w:rsidRDefault="00E963F2" w:rsidP="00EB1FB6">
            <w:pPr>
              <w:pStyle w:val="Compact"/>
            </w:pPr>
            <w:proofErr w:type="spellStart"/>
            <w:r>
              <w:t>InspeccionEspecial</w:t>
            </w:r>
            <w:proofErr w:type="spellEnd"/>
          </w:p>
        </w:tc>
        <w:tc>
          <w:tcPr>
            <w:tcW w:w="0" w:type="auto"/>
          </w:tcPr>
          <w:p w14:paraId="4D2C8826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406FEB7A" w14:textId="77777777" w:rsidR="00E963F2" w:rsidRDefault="00E963F2" w:rsidP="00EB1FB6">
            <w:pPr>
              <w:pStyle w:val="Compact"/>
            </w:pPr>
            <w:proofErr w:type="spellStart"/>
            <w:r>
              <w:t>Indicador</w:t>
            </w:r>
            <w:proofErr w:type="spellEnd"/>
            <w:r>
              <w:t xml:space="preserve"> de </w:t>
            </w:r>
            <w:proofErr w:type="spellStart"/>
            <w:r>
              <w:t>inspección</w:t>
            </w:r>
            <w:proofErr w:type="spellEnd"/>
            <w:r>
              <w:t xml:space="preserve"> especial</w:t>
            </w:r>
          </w:p>
        </w:tc>
      </w:tr>
      <w:tr w:rsidR="00E963F2" w14:paraId="678933F4" w14:textId="77777777" w:rsidTr="00EB1FB6">
        <w:tc>
          <w:tcPr>
            <w:tcW w:w="0" w:type="auto"/>
          </w:tcPr>
          <w:p w14:paraId="21BB9458" w14:textId="77777777" w:rsidR="00E963F2" w:rsidRDefault="00E963F2" w:rsidP="00EB1FB6">
            <w:pPr>
              <w:pStyle w:val="Compact"/>
            </w:pPr>
            <w:proofErr w:type="spellStart"/>
            <w:r>
              <w:t>Contrato</w:t>
            </w:r>
            <w:proofErr w:type="spellEnd"/>
          </w:p>
        </w:tc>
        <w:tc>
          <w:tcPr>
            <w:tcW w:w="0" w:type="auto"/>
          </w:tcPr>
          <w:p w14:paraId="3436BFB9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3365E82F" w14:textId="77777777" w:rsidR="00E963F2" w:rsidRDefault="00E963F2" w:rsidP="00EB1FB6">
            <w:pPr>
              <w:pStyle w:val="Compact"/>
            </w:pPr>
            <w:proofErr w:type="spellStart"/>
            <w:r>
              <w:t>Número</w:t>
            </w:r>
            <w:proofErr w:type="spellEnd"/>
            <w:r>
              <w:t xml:space="preserve"> de </w:t>
            </w:r>
            <w:proofErr w:type="spellStart"/>
            <w:r>
              <w:t>contrato</w:t>
            </w:r>
            <w:proofErr w:type="spellEnd"/>
          </w:p>
        </w:tc>
      </w:tr>
      <w:tr w:rsidR="00E963F2" w14:paraId="49B33492" w14:textId="77777777" w:rsidTr="00EB1FB6">
        <w:tc>
          <w:tcPr>
            <w:tcW w:w="0" w:type="auto"/>
          </w:tcPr>
          <w:p w14:paraId="159B1287" w14:textId="77777777" w:rsidR="00E963F2" w:rsidRDefault="00E963F2" w:rsidP="00EB1FB6">
            <w:pPr>
              <w:pStyle w:val="Compact"/>
            </w:pPr>
            <w:r>
              <w:t>Tarifa</w:t>
            </w:r>
          </w:p>
        </w:tc>
        <w:tc>
          <w:tcPr>
            <w:tcW w:w="0" w:type="auto"/>
          </w:tcPr>
          <w:p w14:paraId="79227452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39D55F3B" w14:textId="77777777" w:rsidR="00E963F2" w:rsidRDefault="00E963F2" w:rsidP="00EB1FB6">
            <w:pPr>
              <w:pStyle w:val="Compact"/>
            </w:pPr>
            <w:r>
              <w:t xml:space="preserve">Tarifa </w:t>
            </w:r>
            <w:proofErr w:type="spellStart"/>
            <w:r>
              <w:t>aplicada</w:t>
            </w:r>
            <w:proofErr w:type="spellEnd"/>
          </w:p>
        </w:tc>
      </w:tr>
      <w:tr w:rsidR="00E963F2" w14:paraId="3BF06332" w14:textId="77777777" w:rsidTr="00EB1FB6">
        <w:tc>
          <w:tcPr>
            <w:tcW w:w="0" w:type="auto"/>
          </w:tcPr>
          <w:p w14:paraId="7AF4B295" w14:textId="77777777" w:rsidR="00E963F2" w:rsidRDefault="00E963F2" w:rsidP="00EB1FB6">
            <w:pPr>
              <w:pStyle w:val="Compact"/>
            </w:pPr>
            <w:proofErr w:type="spellStart"/>
            <w:r>
              <w:t>Medidor</w:t>
            </w:r>
            <w:proofErr w:type="spellEnd"/>
          </w:p>
        </w:tc>
        <w:tc>
          <w:tcPr>
            <w:tcW w:w="0" w:type="auto"/>
          </w:tcPr>
          <w:p w14:paraId="1873ED66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326731DB" w14:textId="77777777" w:rsidR="00E963F2" w:rsidRDefault="00E963F2" w:rsidP="00EB1FB6">
            <w:pPr>
              <w:pStyle w:val="Compact"/>
            </w:pPr>
            <w:proofErr w:type="spellStart"/>
            <w:r>
              <w:t>Número</w:t>
            </w:r>
            <w:proofErr w:type="spellEnd"/>
            <w:r>
              <w:t xml:space="preserve"> de </w:t>
            </w:r>
            <w:proofErr w:type="spellStart"/>
            <w:r>
              <w:t>medidor</w:t>
            </w:r>
            <w:proofErr w:type="spellEnd"/>
          </w:p>
        </w:tc>
      </w:tr>
      <w:tr w:rsidR="00E963F2" w14:paraId="4C098E8C" w14:textId="77777777" w:rsidTr="00EB1FB6">
        <w:tc>
          <w:tcPr>
            <w:tcW w:w="0" w:type="auto"/>
          </w:tcPr>
          <w:p w14:paraId="101A3754" w14:textId="77777777" w:rsidR="00E963F2" w:rsidRDefault="00E963F2" w:rsidP="00EB1FB6">
            <w:pPr>
              <w:pStyle w:val="Compact"/>
            </w:pPr>
            <w:r>
              <w:t>Colectivo</w:t>
            </w:r>
          </w:p>
        </w:tc>
        <w:tc>
          <w:tcPr>
            <w:tcW w:w="0" w:type="auto"/>
          </w:tcPr>
          <w:p w14:paraId="58C953E7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3EA49C36" w14:textId="77777777" w:rsidR="00E963F2" w:rsidRDefault="00E963F2" w:rsidP="00EB1FB6">
            <w:pPr>
              <w:pStyle w:val="Compact"/>
            </w:pPr>
            <w:proofErr w:type="spellStart"/>
            <w:r>
              <w:t>Información</w:t>
            </w:r>
            <w:proofErr w:type="spellEnd"/>
            <w:r>
              <w:t xml:space="preserve"> del colectivo</w:t>
            </w:r>
          </w:p>
        </w:tc>
      </w:tr>
      <w:tr w:rsidR="00E963F2" w14:paraId="4CA083C9" w14:textId="77777777" w:rsidTr="00EB1FB6">
        <w:tc>
          <w:tcPr>
            <w:tcW w:w="0" w:type="auto"/>
          </w:tcPr>
          <w:p w14:paraId="25AE5CEA" w14:textId="77777777" w:rsidR="00E963F2" w:rsidRDefault="00E963F2" w:rsidP="00EB1FB6">
            <w:pPr>
              <w:pStyle w:val="Compact"/>
            </w:pPr>
            <w:proofErr w:type="spellStart"/>
            <w:r>
              <w:t>Nombres</w:t>
            </w:r>
            <w:proofErr w:type="spellEnd"/>
          </w:p>
        </w:tc>
        <w:tc>
          <w:tcPr>
            <w:tcW w:w="0" w:type="auto"/>
          </w:tcPr>
          <w:p w14:paraId="2D2F3E7F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087D5E8A" w14:textId="77777777" w:rsidR="00E963F2" w:rsidRDefault="00E963F2" w:rsidP="00EB1FB6">
            <w:pPr>
              <w:pStyle w:val="Compact"/>
            </w:pPr>
            <w:proofErr w:type="spellStart"/>
            <w:r>
              <w:t>Nombres</w:t>
            </w:r>
            <w:proofErr w:type="spellEnd"/>
            <w:r>
              <w:t xml:space="preserve"> del </w:t>
            </w:r>
            <w:proofErr w:type="spellStart"/>
            <w:r>
              <w:t>cliente</w:t>
            </w:r>
            <w:proofErr w:type="spellEnd"/>
          </w:p>
        </w:tc>
      </w:tr>
      <w:tr w:rsidR="00E963F2" w14:paraId="5567E13D" w14:textId="77777777" w:rsidTr="00EB1FB6">
        <w:tc>
          <w:tcPr>
            <w:tcW w:w="0" w:type="auto"/>
          </w:tcPr>
          <w:p w14:paraId="44ECA3F0" w14:textId="77777777" w:rsidR="00E963F2" w:rsidRDefault="00E963F2" w:rsidP="00EB1FB6">
            <w:pPr>
              <w:pStyle w:val="Compact"/>
            </w:pPr>
            <w:proofErr w:type="spellStart"/>
            <w:r>
              <w:t>Direccion</w:t>
            </w:r>
            <w:proofErr w:type="spellEnd"/>
          </w:p>
        </w:tc>
        <w:tc>
          <w:tcPr>
            <w:tcW w:w="0" w:type="auto"/>
          </w:tcPr>
          <w:p w14:paraId="455A19EF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200)</w:t>
            </w:r>
          </w:p>
        </w:tc>
        <w:tc>
          <w:tcPr>
            <w:tcW w:w="0" w:type="auto"/>
          </w:tcPr>
          <w:p w14:paraId="2CA1C74F" w14:textId="77777777" w:rsidR="00E963F2" w:rsidRDefault="00E963F2" w:rsidP="00EB1FB6">
            <w:pPr>
              <w:pStyle w:val="Compact"/>
            </w:pPr>
            <w:proofErr w:type="spellStart"/>
            <w:r>
              <w:t>Dirección</w:t>
            </w:r>
            <w:proofErr w:type="spellEnd"/>
            <w:r>
              <w:t xml:space="preserve"> del </w:t>
            </w:r>
            <w:proofErr w:type="spellStart"/>
            <w:r>
              <w:t>cliente</w:t>
            </w:r>
            <w:proofErr w:type="spellEnd"/>
          </w:p>
        </w:tc>
      </w:tr>
      <w:tr w:rsidR="00E963F2" w14:paraId="4025E5D8" w14:textId="77777777" w:rsidTr="00EB1FB6">
        <w:tc>
          <w:tcPr>
            <w:tcW w:w="0" w:type="auto"/>
          </w:tcPr>
          <w:p w14:paraId="0D38BC34" w14:textId="77777777" w:rsidR="00E963F2" w:rsidRDefault="00E963F2" w:rsidP="00EB1FB6">
            <w:pPr>
              <w:pStyle w:val="Compact"/>
            </w:pPr>
            <w:r>
              <w:t>Sed</w:t>
            </w:r>
          </w:p>
        </w:tc>
        <w:tc>
          <w:tcPr>
            <w:tcW w:w="0" w:type="auto"/>
          </w:tcPr>
          <w:p w14:paraId="5498BE9A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02D4FE21" w14:textId="77777777" w:rsidR="00E963F2" w:rsidRDefault="00E963F2" w:rsidP="00EB1FB6">
            <w:pPr>
              <w:pStyle w:val="Compact"/>
            </w:pPr>
            <w:proofErr w:type="spellStart"/>
            <w:r>
              <w:t>Información</w:t>
            </w:r>
            <w:proofErr w:type="spellEnd"/>
            <w:r>
              <w:t xml:space="preserve"> SED</w:t>
            </w:r>
          </w:p>
        </w:tc>
      </w:tr>
      <w:tr w:rsidR="00E963F2" w14:paraId="60B84F9B" w14:textId="77777777" w:rsidTr="00EB1FB6">
        <w:tc>
          <w:tcPr>
            <w:tcW w:w="0" w:type="auto"/>
          </w:tcPr>
          <w:p w14:paraId="08EF6F9C" w14:textId="77777777" w:rsidR="00E963F2" w:rsidRDefault="00E963F2" w:rsidP="00EB1FB6">
            <w:pPr>
              <w:pStyle w:val="Compact"/>
            </w:pPr>
            <w:r>
              <w:t>Lectm1</w:t>
            </w:r>
          </w:p>
        </w:tc>
        <w:tc>
          <w:tcPr>
            <w:tcW w:w="0" w:type="auto"/>
          </w:tcPr>
          <w:p w14:paraId="64995982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6A0BC603" w14:textId="77777777" w:rsidR="00E963F2" w:rsidRDefault="00E963F2" w:rsidP="00EB1FB6">
            <w:pPr>
              <w:pStyle w:val="Compact"/>
            </w:pPr>
            <w:r>
              <w:t>Lectura anterior</w:t>
            </w:r>
          </w:p>
        </w:tc>
      </w:tr>
      <w:tr w:rsidR="00E963F2" w14:paraId="009A5ED9" w14:textId="77777777" w:rsidTr="00EB1FB6">
        <w:tc>
          <w:tcPr>
            <w:tcW w:w="0" w:type="auto"/>
          </w:tcPr>
          <w:p w14:paraId="19D2EA71" w14:textId="77777777" w:rsidR="00E963F2" w:rsidRDefault="00E963F2" w:rsidP="00EB1FB6">
            <w:pPr>
              <w:pStyle w:val="Compact"/>
            </w:pPr>
            <w:r>
              <w:t>Lectm0</w:t>
            </w:r>
          </w:p>
        </w:tc>
        <w:tc>
          <w:tcPr>
            <w:tcW w:w="0" w:type="auto"/>
          </w:tcPr>
          <w:p w14:paraId="4B78B190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7040CA36" w14:textId="77777777" w:rsidR="00E963F2" w:rsidRDefault="00E963F2" w:rsidP="00EB1FB6">
            <w:pPr>
              <w:pStyle w:val="Compact"/>
            </w:pPr>
            <w:r>
              <w:t>Lectura actual</w:t>
            </w:r>
          </w:p>
        </w:tc>
      </w:tr>
      <w:tr w:rsidR="00E963F2" w14:paraId="4B8A80B8" w14:textId="77777777" w:rsidTr="00EB1FB6">
        <w:tc>
          <w:tcPr>
            <w:tcW w:w="0" w:type="auto"/>
          </w:tcPr>
          <w:p w14:paraId="3D356D98" w14:textId="77777777" w:rsidR="00E963F2" w:rsidRDefault="00E963F2" w:rsidP="00EB1FB6">
            <w:pPr>
              <w:pStyle w:val="Compact"/>
            </w:pPr>
            <w:r>
              <w:t>Kwac0</w:t>
            </w:r>
          </w:p>
        </w:tc>
        <w:tc>
          <w:tcPr>
            <w:tcW w:w="0" w:type="auto"/>
          </w:tcPr>
          <w:p w14:paraId="45BA33FD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13695910" w14:textId="77777777" w:rsidR="00E963F2" w:rsidRDefault="00E963F2" w:rsidP="00EB1FB6">
            <w:pPr>
              <w:pStyle w:val="Compact"/>
            </w:pPr>
            <w:proofErr w:type="spellStart"/>
            <w:r>
              <w:t>Consumo</w:t>
            </w:r>
            <w:proofErr w:type="spellEnd"/>
            <w:r>
              <w:t xml:space="preserve"> </w:t>
            </w:r>
            <w:proofErr w:type="spellStart"/>
            <w:r>
              <w:t>en</w:t>
            </w:r>
            <w:proofErr w:type="spellEnd"/>
            <w:r>
              <w:t xml:space="preserve"> </w:t>
            </w:r>
            <w:proofErr w:type="spellStart"/>
            <w:r>
              <w:t>KWh</w:t>
            </w:r>
            <w:proofErr w:type="spellEnd"/>
          </w:p>
        </w:tc>
      </w:tr>
      <w:tr w:rsidR="00E963F2" w14:paraId="3B8713E3" w14:textId="77777777" w:rsidTr="00EB1FB6">
        <w:tc>
          <w:tcPr>
            <w:tcW w:w="0" w:type="auto"/>
          </w:tcPr>
          <w:p w14:paraId="1B78FEBE" w14:textId="77777777" w:rsidR="00E963F2" w:rsidRDefault="00E963F2" w:rsidP="00EB1FB6">
            <w:pPr>
              <w:pStyle w:val="Compact"/>
            </w:pPr>
            <w:proofErr w:type="spellStart"/>
            <w:r>
              <w:t>LecCampo</w:t>
            </w:r>
            <w:proofErr w:type="spellEnd"/>
          </w:p>
        </w:tc>
        <w:tc>
          <w:tcPr>
            <w:tcW w:w="0" w:type="auto"/>
          </w:tcPr>
          <w:p w14:paraId="0BD18815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005E44EE" w14:textId="77777777" w:rsidR="00E963F2" w:rsidRDefault="00E963F2" w:rsidP="00EB1FB6">
            <w:pPr>
              <w:pStyle w:val="Compact"/>
            </w:pPr>
            <w:r>
              <w:t xml:space="preserve">Lectura </w:t>
            </w:r>
            <w:proofErr w:type="spellStart"/>
            <w:r>
              <w:t>en</w:t>
            </w:r>
            <w:proofErr w:type="spellEnd"/>
            <w:r>
              <w:t xml:space="preserve"> campo</w:t>
            </w:r>
          </w:p>
        </w:tc>
      </w:tr>
      <w:tr w:rsidR="00E963F2" w14:paraId="28F6CE3D" w14:textId="77777777" w:rsidTr="00EB1FB6">
        <w:tc>
          <w:tcPr>
            <w:tcW w:w="0" w:type="auto"/>
          </w:tcPr>
          <w:p w14:paraId="4812B280" w14:textId="77777777" w:rsidR="00E963F2" w:rsidRDefault="00E963F2" w:rsidP="00EB1FB6">
            <w:pPr>
              <w:pStyle w:val="Compact"/>
            </w:pPr>
            <w:r>
              <w:t>Consm1</w:t>
            </w:r>
          </w:p>
        </w:tc>
        <w:tc>
          <w:tcPr>
            <w:tcW w:w="0" w:type="auto"/>
          </w:tcPr>
          <w:p w14:paraId="1056A1DC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668C21BA" w14:textId="77777777" w:rsidR="00E963F2" w:rsidRDefault="00E963F2" w:rsidP="00EB1FB6">
            <w:pPr>
              <w:pStyle w:val="Compact"/>
            </w:pPr>
            <w:proofErr w:type="spellStart"/>
            <w:r>
              <w:t>Consumo</w:t>
            </w:r>
            <w:proofErr w:type="spellEnd"/>
            <w:r>
              <w:t xml:space="preserve"> anterior</w:t>
            </w:r>
          </w:p>
        </w:tc>
      </w:tr>
      <w:tr w:rsidR="00E963F2" w14:paraId="6A8F00C2" w14:textId="77777777" w:rsidTr="00EB1FB6">
        <w:tc>
          <w:tcPr>
            <w:tcW w:w="0" w:type="auto"/>
          </w:tcPr>
          <w:p w14:paraId="1F52C2B1" w14:textId="77777777" w:rsidR="00E963F2" w:rsidRDefault="00E963F2" w:rsidP="00EB1FB6">
            <w:pPr>
              <w:pStyle w:val="Compact"/>
            </w:pPr>
            <w:r>
              <w:t>Consm0</w:t>
            </w:r>
          </w:p>
        </w:tc>
        <w:tc>
          <w:tcPr>
            <w:tcW w:w="0" w:type="auto"/>
          </w:tcPr>
          <w:p w14:paraId="4503D38C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3ED77422" w14:textId="77777777" w:rsidR="00E963F2" w:rsidRDefault="00E963F2" w:rsidP="00EB1FB6">
            <w:pPr>
              <w:pStyle w:val="Compact"/>
            </w:pPr>
            <w:proofErr w:type="spellStart"/>
            <w:r>
              <w:t>Consumo</w:t>
            </w:r>
            <w:proofErr w:type="spellEnd"/>
            <w:r>
              <w:t xml:space="preserve"> actual</w:t>
            </w:r>
          </w:p>
        </w:tc>
      </w:tr>
      <w:tr w:rsidR="00E963F2" w14:paraId="40028852" w14:textId="77777777" w:rsidTr="00EB1FB6">
        <w:tc>
          <w:tcPr>
            <w:tcW w:w="0" w:type="auto"/>
          </w:tcPr>
          <w:p w14:paraId="0B1D0C77" w14:textId="77777777" w:rsidR="00E963F2" w:rsidRDefault="00E963F2" w:rsidP="00EB1FB6">
            <w:pPr>
              <w:pStyle w:val="Compact"/>
            </w:pPr>
            <w:r>
              <w:t>Pm</w:t>
            </w:r>
          </w:p>
        </w:tc>
        <w:tc>
          <w:tcPr>
            <w:tcW w:w="0" w:type="auto"/>
          </w:tcPr>
          <w:p w14:paraId="7473D99D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1B705892" w14:textId="77777777" w:rsidR="00E963F2" w:rsidRDefault="00E963F2" w:rsidP="00EB1FB6">
            <w:pPr>
              <w:pStyle w:val="Compact"/>
            </w:pPr>
            <w:proofErr w:type="spellStart"/>
            <w:r>
              <w:t>Promedio</w:t>
            </w:r>
            <w:proofErr w:type="spellEnd"/>
            <w:r>
              <w:t xml:space="preserve"> de </w:t>
            </w:r>
            <w:proofErr w:type="spellStart"/>
            <w:r>
              <w:t>consumo</w:t>
            </w:r>
            <w:proofErr w:type="spellEnd"/>
          </w:p>
        </w:tc>
      </w:tr>
      <w:tr w:rsidR="00E963F2" w14:paraId="284305CD" w14:textId="77777777" w:rsidTr="00EB1FB6">
        <w:tc>
          <w:tcPr>
            <w:tcW w:w="0" w:type="auto"/>
          </w:tcPr>
          <w:p w14:paraId="3C347CDE" w14:textId="77777777" w:rsidR="00E963F2" w:rsidRDefault="00E963F2" w:rsidP="00EB1FB6">
            <w:pPr>
              <w:pStyle w:val="Compact"/>
            </w:pPr>
            <w:proofErr w:type="spellStart"/>
            <w:r>
              <w:lastRenderedPageBreak/>
              <w:t>Rangoinf</w:t>
            </w:r>
            <w:proofErr w:type="spellEnd"/>
          </w:p>
        </w:tc>
        <w:tc>
          <w:tcPr>
            <w:tcW w:w="0" w:type="auto"/>
          </w:tcPr>
          <w:p w14:paraId="44A72AA3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5C1B8ED2" w14:textId="77777777" w:rsidR="00E963F2" w:rsidRDefault="00E963F2" w:rsidP="00EB1FB6">
            <w:pPr>
              <w:pStyle w:val="Compact"/>
            </w:pPr>
            <w:r>
              <w:t xml:space="preserve">Rango inferior de </w:t>
            </w:r>
            <w:proofErr w:type="spellStart"/>
            <w:r>
              <w:t>consumo</w:t>
            </w:r>
            <w:proofErr w:type="spellEnd"/>
          </w:p>
        </w:tc>
      </w:tr>
      <w:tr w:rsidR="00E963F2" w14:paraId="57C63EC3" w14:textId="77777777" w:rsidTr="00EB1FB6">
        <w:tc>
          <w:tcPr>
            <w:tcW w:w="0" w:type="auto"/>
          </w:tcPr>
          <w:p w14:paraId="2E425873" w14:textId="77777777" w:rsidR="00E963F2" w:rsidRDefault="00E963F2" w:rsidP="00EB1FB6">
            <w:pPr>
              <w:pStyle w:val="Compact"/>
            </w:pPr>
            <w:proofErr w:type="spellStart"/>
            <w:r>
              <w:t>Rangosup</w:t>
            </w:r>
            <w:proofErr w:type="spellEnd"/>
          </w:p>
        </w:tc>
        <w:tc>
          <w:tcPr>
            <w:tcW w:w="0" w:type="auto"/>
          </w:tcPr>
          <w:p w14:paraId="4247F87D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5E149C8A" w14:textId="77777777" w:rsidR="00E963F2" w:rsidRDefault="00E963F2" w:rsidP="00EB1FB6">
            <w:pPr>
              <w:pStyle w:val="Compact"/>
            </w:pPr>
            <w:r>
              <w:t xml:space="preserve">Rango superior de </w:t>
            </w:r>
            <w:proofErr w:type="spellStart"/>
            <w:r>
              <w:t>consumo</w:t>
            </w:r>
            <w:proofErr w:type="spellEnd"/>
          </w:p>
        </w:tc>
      </w:tr>
      <w:tr w:rsidR="00E963F2" w14:paraId="1629F0FE" w14:textId="77777777" w:rsidTr="00EB1FB6">
        <w:tc>
          <w:tcPr>
            <w:tcW w:w="0" w:type="auto"/>
          </w:tcPr>
          <w:p w14:paraId="6B629681" w14:textId="77777777" w:rsidR="00E963F2" w:rsidRDefault="00E963F2" w:rsidP="00EB1FB6">
            <w:pPr>
              <w:pStyle w:val="Compact"/>
            </w:pPr>
            <w:r>
              <w:t>Lectura</w:t>
            </w:r>
          </w:p>
        </w:tc>
        <w:tc>
          <w:tcPr>
            <w:tcW w:w="0" w:type="auto"/>
          </w:tcPr>
          <w:p w14:paraId="4034C0A2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42CEE4BD" w14:textId="77777777" w:rsidR="00E963F2" w:rsidRDefault="00E963F2" w:rsidP="00EB1FB6">
            <w:pPr>
              <w:pStyle w:val="Compact"/>
            </w:pPr>
            <w:r>
              <w:t xml:space="preserve">Lectura </w:t>
            </w:r>
            <w:proofErr w:type="spellStart"/>
            <w:r>
              <w:t>registrada</w:t>
            </w:r>
            <w:proofErr w:type="spellEnd"/>
          </w:p>
        </w:tc>
      </w:tr>
      <w:tr w:rsidR="00E963F2" w:rsidRPr="00217F37" w14:paraId="12C411E5" w14:textId="77777777" w:rsidTr="00EB1FB6">
        <w:tc>
          <w:tcPr>
            <w:tcW w:w="0" w:type="auto"/>
          </w:tcPr>
          <w:p w14:paraId="620EFAF1" w14:textId="77777777" w:rsidR="00E963F2" w:rsidRDefault="00E963F2" w:rsidP="00EB1FB6">
            <w:pPr>
              <w:pStyle w:val="Compact"/>
            </w:pPr>
            <w:proofErr w:type="spellStart"/>
            <w:r>
              <w:t>LecturaDifMayFeb</w:t>
            </w:r>
            <w:proofErr w:type="spellEnd"/>
          </w:p>
        </w:tc>
        <w:tc>
          <w:tcPr>
            <w:tcW w:w="0" w:type="auto"/>
          </w:tcPr>
          <w:p w14:paraId="73BDD201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542E6420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Diferencia de lectura mayor a febrero</w:t>
            </w:r>
          </w:p>
        </w:tc>
      </w:tr>
      <w:tr w:rsidR="00E963F2" w14:paraId="4EE41C24" w14:textId="77777777" w:rsidTr="00EB1FB6">
        <w:tc>
          <w:tcPr>
            <w:tcW w:w="0" w:type="auto"/>
          </w:tcPr>
          <w:p w14:paraId="06EF31BF" w14:textId="77777777" w:rsidR="00E963F2" w:rsidRDefault="00E963F2" w:rsidP="00EB1FB6">
            <w:pPr>
              <w:pStyle w:val="Compact"/>
            </w:pPr>
            <w:proofErr w:type="spellStart"/>
            <w:r>
              <w:t>Lecturista</w:t>
            </w:r>
            <w:proofErr w:type="spellEnd"/>
          </w:p>
        </w:tc>
        <w:tc>
          <w:tcPr>
            <w:tcW w:w="0" w:type="auto"/>
          </w:tcPr>
          <w:p w14:paraId="21541EAA" w14:textId="77777777" w:rsidR="00E963F2" w:rsidRDefault="00E963F2" w:rsidP="00EB1FB6">
            <w:pPr>
              <w:pStyle w:val="Compact"/>
            </w:pPr>
            <w:proofErr w:type="spellStart"/>
            <w:r>
              <w:t>nvarchar</w:t>
            </w:r>
            <w:proofErr w:type="spellEnd"/>
            <w:r>
              <w:t>(max)</w:t>
            </w:r>
          </w:p>
        </w:tc>
        <w:tc>
          <w:tcPr>
            <w:tcW w:w="0" w:type="auto"/>
          </w:tcPr>
          <w:p w14:paraId="33293507" w14:textId="77777777" w:rsidR="00E963F2" w:rsidRDefault="00E963F2" w:rsidP="00EB1FB6">
            <w:pPr>
              <w:pStyle w:val="Compact"/>
            </w:pPr>
            <w:r>
              <w:t xml:space="preserve">Nombre del </w:t>
            </w:r>
            <w:proofErr w:type="spellStart"/>
            <w:r>
              <w:t>lecturista</w:t>
            </w:r>
            <w:proofErr w:type="spellEnd"/>
          </w:p>
        </w:tc>
      </w:tr>
      <w:tr w:rsidR="00E963F2" w14:paraId="3F72B25B" w14:textId="77777777" w:rsidTr="00EB1FB6">
        <w:tc>
          <w:tcPr>
            <w:tcW w:w="0" w:type="auto"/>
          </w:tcPr>
          <w:p w14:paraId="20187FAD" w14:textId="77777777" w:rsidR="00E963F2" w:rsidRDefault="00E963F2" w:rsidP="00EB1FB6">
            <w:pPr>
              <w:pStyle w:val="Compact"/>
            </w:pPr>
            <w:proofErr w:type="spellStart"/>
            <w:r>
              <w:t>Fecha</w:t>
            </w:r>
            <w:proofErr w:type="spellEnd"/>
          </w:p>
        </w:tc>
        <w:tc>
          <w:tcPr>
            <w:tcW w:w="0" w:type="auto"/>
          </w:tcPr>
          <w:p w14:paraId="66E6C738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3E75921A" w14:textId="77777777" w:rsidR="00E963F2" w:rsidRDefault="00E963F2" w:rsidP="00EB1FB6">
            <w:pPr>
              <w:pStyle w:val="Compact"/>
            </w:pPr>
            <w:proofErr w:type="spellStart"/>
            <w:r>
              <w:t>Fecha</w:t>
            </w:r>
            <w:proofErr w:type="spellEnd"/>
            <w:r>
              <w:t xml:space="preserve"> de la </w:t>
            </w:r>
            <w:proofErr w:type="spellStart"/>
            <w:r>
              <w:t>lectura</w:t>
            </w:r>
            <w:proofErr w:type="spellEnd"/>
          </w:p>
        </w:tc>
      </w:tr>
      <w:tr w:rsidR="00E963F2" w14:paraId="55659362" w14:textId="77777777" w:rsidTr="00EB1FB6">
        <w:tc>
          <w:tcPr>
            <w:tcW w:w="0" w:type="auto"/>
          </w:tcPr>
          <w:p w14:paraId="2E312EC4" w14:textId="77777777" w:rsidR="00E963F2" w:rsidRDefault="00E963F2" w:rsidP="00EB1FB6">
            <w:pPr>
              <w:pStyle w:val="Compact"/>
            </w:pPr>
            <w:r>
              <w:t>Hora</w:t>
            </w:r>
          </w:p>
        </w:tc>
        <w:tc>
          <w:tcPr>
            <w:tcW w:w="0" w:type="auto"/>
          </w:tcPr>
          <w:p w14:paraId="2FDBE9A6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229F53FB" w14:textId="77777777" w:rsidR="00E963F2" w:rsidRDefault="00E963F2" w:rsidP="00EB1FB6">
            <w:pPr>
              <w:pStyle w:val="Compact"/>
            </w:pPr>
            <w:r>
              <w:t xml:space="preserve">Hora de la </w:t>
            </w:r>
            <w:proofErr w:type="spellStart"/>
            <w:r>
              <w:t>lectura</w:t>
            </w:r>
            <w:proofErr w:type="spellEnd"/>
          </w:p>
        </w:tc>
      </w:tr>
      <w:tr w:rsidR="00E963F2" w14:paraId="61674532" w14:textId="77777777" w:rsidTr="00EB1FB6">
        <w:tc>
          <w:tcPr>
            <w:tcW w:w="0" w:type="auto"/>
          </w:tcPr>
          <w:p w14:paraId="34D3F038" w14:textId="77777777" w:rsidR="00E963F2" w:rsidRDefault="00E963F2" w:rsidP="00EB1FB6">
            <w:pPr>
              <w:pStyle w:val="Compact"/>
            </w:pPr>
            <w:r>
              <w:t>DatoCamp01</w:t>
            </w:r>
          </w:p>
        </w:tc>
        <w:tc>
          <w:tcPr>
            <w:tcW w:w="0" w:type="auto"/>
          </w:tcPr>
          <w:p w14:paraId="41B3511C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173B84ED" w14:textId="77777777" w:rsidR="00E963F2" w:rsidRDefault="00E963F2" w:rsidP="00EB1FB6">
            <w:pPr>
              <w:pStyle w:val="Compact"/>
            </w:pPr>
            <w:r>
              <w:t xml:space="preserve">Dato de campo </w:t>
            </w:r>
            <w:proofErr w:type="spellStart"/>
            <w:r>
              <w:t>adicional</w:t>
            </w:r>
            <w:proofErr w:type="spellEnd"/>
          </w:p>
        </w:tc>
      </w:tr>
      <w:tr w:rsidR="00E963F2" w14:paraId="06D6BEE9" w14:textId="77777777" w:rsidTr="00EB1FB6">
        <w:tc>
          <w:tcPr>
            <w:tcW w:w="0" w:type="auto"/>
          </w:tcPr>
          <w:p w14:paraId="51D68BD8" w14:textId="77777777" w:rsidR="00E963F2" w:rsidRDefault="00E963F2" w:rsidP="00EB1FB6">
            <w:pPr>
              <w:pStyle w:val="Compact"/>
            </w:pPr>
            <w:proofErr w:type="spellStart"/>
            <w:r>
              <w:t>LecInspec</w:t>
            </w:r>
            <w:proofErr w:type="spellEnd"/>
          </w:p>
        </w:tc>
        <w:tc>
          <w:tcPr>
            <w:tcW w:w="0" w:type="auto"/>
          </w:tcPr>
          <w:p w14:paraId="2EBFC0E6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0D5812D2" w14:textId="77777777" w:rsidR="00E963F2" w:rsidRDefault="00E963F2" w:rsidP="00EB1FB6">
            <w:pPr>
              <w:pStyle w:val="Compact"/>
            </w:pPr>
            <w:r>
              <w:t xml:space="preserve">Lectura de la </w:t>
            </w:r>
            <w:proofErr w:type="spellStart"/>
            <w:r>
              <w:t>inspección</w:t>
            </w:r>
            <w:proofErr w:type="spellEnd"/>
          </w:p>
        </w:tc>
      </w:tr>
      <w:tr w:rsidR="00E963F2" w14:paraId="3BEA129A" w14:textId="77777777" w:rsidTr="00EB1FB6">
        <w:tc>
          <w:tcPr>
            <w:tcW w:w="0" w:type="auto"/>
          </w:tcPr>
          <w:p w14:paraId="7766A218" w14:textId="77777777" w:rsidR="00E963F2" w:rsidRDefault="00E963F2" w:rsidP="00EB1FB6">
            <w:pPr>
              <w:pStyle w:val="Compact"/>
            </w:pPr>
            <w:proofErr w:type="spellStart"/>
            <w:r>
              <w:t>ConsistLec</w:t>
            </w:r>
            <w:proofErr w:type="spellEnd"/>
          </w:p>
        </w:tc>
        <w:tc>
          <w:tcPr>
            <w:tcW w:w="0" w:type="auto"/>
          </w:tcPr>
          <w:p w14:paraId="37656E6D" w14:textId="77777777" w:rsidR="00E963F2" w:rsidRDefault="00E963F2" w:rsidP="00EB1FB6">
            <w:pPr>
              <w:pStyle w:val="Compact"/>
            </w:pPr>
            <w:proofErr w:type="spellStart"/>
            <w:r>
              <w:t>nvarchar</w:t>
            </w:r>
            <w:proofErr w:type="spellEnd"/>
            <w:r>
              <w:t>(max)</w:t>
            </w:r>
          </w:p>
        </w:tc>
        <w:tc>
          <w:tcPr>
            <w:tcW w:w="0" w:type="auto"/>
          </w:tcPr>
          <w:p w14:paraId="494A213E" w14:textId="77777777" w:rsidR="00E963F2" w:rsidRDefault="00E963F2" w:rsidP="00EB1FB6">
            <w:pPr>
              <w:pStyle w:val="Compact"/>
            </w:pPr>
            <w:r>
              <w:t xml:space="preserve">Consistencia de la </w:t>
            </w:r>
            <w:proofErr w:type="spellStart"/>
            <w:r>
              <w:t>lectura</w:t>
            </w:r>
            <w:proofErr w:type="spellEnd"/>
          </w:p>
        </w:tc>
      </w:tr>
      <w:tr w:rsidR="00E963F2" w14:paraId="36403AEF" w14:textId="77777777" w:rsidTr="00EB1FB6">
        <w:tc>
          <w:tcPr>
            <w:tcW w:w="0" w:type="auto"/>
          </w:tcPr>
          <w:p w14:paraId="1DD877F0" w14:textId="77777777" w:rsidR="00E963F2" w:rsidRDefault="00E963F2" w:rsidP="00EB1FB6">
            <w:pPr>
              <w:pStyle w:val="Compact"/>
            </w:pPr>
            <w:proofErr w:type="spellStart"/>
            <w:r>
              <w:t>CodigoInspec</w:t>
            </w:r>
            <w:proofErr w:type="spellEnd"/>
          </w:p>
        </w:tc>
        <w:tc>
          <w:tcPr>
            <w:tcW w:w="0" w:type="auto"/>
          </w:tcPr>
          <w:p w14:paraId="147DEB70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3DBDD279" w14:textId="77777777" w:rsidR="00E963F2" w:rsidRDefault="00E963F2" w:rsidP="00EB1FB6">
            <w:pPr>
              <w:pStyle w:val="Compact"/>
            </w:pPr>
            <w:r>
              <w:t xml:space="preserve">Código de la </w:t>
            </w:r>
            <w:proofErr w:type="spellStart"/>
            <w:r>
              <w:t>inspección</w:t>
            </w:r>
            <w:proofErr w:type="spellEnd"/>
          </w:p>
        </w:tc>
      </w:tr>
      <w:tr w:rsidR="00E963F2" w14:paraId="454861D1" w14:textId="77777777" w:rsidTr="00EB1FB6">
        <w:tc>
          <w:tcPr>
            <w:tcW w:w="0" w:type="auto"/>
          </w:tcPr>
          <w:p w14:paraId="5921A788" w14:textId="77777777" w:rsidR="00E963F2" w:rsidRDefault="00E963F2" w:rsidP="00EB1FB6">
            <w:pPr>
              <w:pStyle w:val="Compact"/>
            </w:pPr>
            <w:proofErr w:type="spellStart"/>
            <w:r>
              <w:t>ConsistCod</w:t>
            </w:r>
            <w:proofErr w:type="spellEnd"/>
          </w:p>
        </w:tc>
        <w:tc>
          <w:tcPr>
            <w:tcW w:w="0" w:type="auto"/>
          </w:tcPr>
          <w:p w14:paraId="7B24FBE5" w14:textId="77777777" w:rsidR="00E963F2" w:rsidRDefault="00E963F2" w:rsidP="00EB1FB6">
            <w:pPr>
              <w:pStyle w:val="Compact"/>
            </w:pPr>
            <w:proofErr w:type="spellStart"/>
            <w:r>
              <w:t>nvarchar</w:t>
            </w:r>
            <w:proofErr w:type="spellEnd"/>
            <w:r>
              <w:t>(max)</w:t>
            </w:r>
          </w:p>
        </w:tc>
        <w:tc>
          <w:tcPr>
            <w:tcW w:w="0" w:type="auto"/>
          </w:tcPr>
          <w:p w14:paraId="54E08B2F" w14:textId="77777777" w:rsidR="00E963F2" w:rsidRDefault="00E963F2" w:rsidP="00EB1FB6">
            <w:pPr>
              <w:pStyle w:val="Compact"/>
            </w:pPr>
            <w:r>
              <w:t xml:space="preserve">Consistencia del </w:t>
            </w:r>
            <w:proofErr w:type="spellStart"/>
            <w:r>
              <w:t>código</w:t>
            </w:r>
            <w:proofErr w:type="spellEnd"/>
          </w:p>
        </w:tc>
      </w:tr>
      <w:tr w:rsidR="00E963F2" w14:paraId="79497867" w14:textId="77777777" w:rsidTr="00EB1FB6">
        <w:tc>
          <w:tcPr>
            <w:tcW w:w="0" w:type="auto"/>
          </w:tcPr>
          <w:p w14:paraId="04DD5D4E" w14:textId="77777777" w:rsidR="00E963F2" w:rsidRDefault="00E963F2" w:rsidP="00EB1FB6">
            <w:pPr>
              <w:pStyle w:val="Compact"/>
            </w:pPr>
            <w:proofErr w:type="spellStart"/>
            <w:r>
              <w:t>Comentario</w:t>
            </w:r>
            <w:proofErr w:type="spellEnd"/>
          </w:p>
        </w:tc>
        <w:tc>
          <w:tcPr>
            <w:tcW w:w="0" w:type="auto"/>
          </w:tcPr>
          <w:p w14:paraId="3B512CAA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342B397E" w14:textId="77777777" w:rsidR="00E963F2" w:rsidRDefault="00E963F2" w:rsidP="00EB1FB6">
            <w:pPr>
              <w:pStyle w:val="Compact"/>
            </w:pPr>
            <w:proofErr w:type="spellStart"/>
            <w:r>
              <w:t>Comentarios</w:t>
            </w:r>
            <w:proofErr w:type="spellEnd"/>
            <w:r>
              <w:t xml:space="preserve"> </w:t>
            </w:r>
            <w:proofErr w:type="spellStart"/>
            <w:r>
              <w:t>adicionales</w:t>
            </w:r>
            <w:proofErr w:type="spellEnd"/>
          </w:p>
        </w:tc>
      </w:tr>
      <w:tr w:rsidR="00E963F2" w14:paraId="599CBC07" w14:textId="77777777" w:rsidTr="00EB1FB6">
        <w:tc>
          <w:tcPr>
            <w:tcW w:w="0" w:type="auto"/>
          </w:tcPr>
          <w:p w14:paraId="129CFB43" w14:textId="77777777" w:rsidR="00E963F2" w:rsidRDefault="00E963F2" w:rsidP="00EB1FB6">
            <w:pPr>
              <w:pStyle w:val="Compact"/>
            </w:pPr>
            <w:proofErr w:type="spellStart"/>
            <w:r>
              <w:t>ErrorLecturero</w:t>
            </w:r>
            <w:proofErr w:type="spellEnd"/>
          </w:p>
        </w:tc>
        <w:tc>
          <w:tcPr>
            <w:tcW w:w="0" w:type="auto"/>
          </w:tcPr>
          <w:p w14:paraId="2B5FE5EC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19046B80" w14:textId="77777777" w:rsidR="00E963F2" w:rsidRDefault="00E963F2" w:rsidP="00EB1FB6">
            <w:pPr>
              <w:pStyle w:val="Compact"/>
            </w:pPr>
            <w:r>
              <w:t xml:space="preserve">Error del </w:t>
            </w:r>
            <w:proofErr w:type="spellStart"/>
            <w:r>
              <w:t>lecturero</w:t>
            </w:r>
            <w:proofErr w:type="spellEnd"/>
          </w:p>
        </w:tc>
      </w:tr>
      <w:tr w:rsidR="00E963F2" w14:paraId="31BDCA51" w14:textId="77777777" w:rsidTr="00EB1FB6">
        <w:tc>
          <w:tcPr>
            <w:tcW w:w="0" w:type="auto"/>
          </w:tcPr>
          <w:p w14:paraId="6CE65106" w14:textId="77777777" w:rsidR="00E963F2" w:rsidRDefault="00E963F2" w:rsidP="00EB1FB6">
            <w:pPr>
              <w:pStyle w:val="Compact"/>
            </w:pPr>
            <w:proofErr w:type="spellStart"/>
            <w:r>
              <w:t>FormatoInspeccion</w:t>
            </w:r>
            <w:proofErr w:type="spellEnd"/>
          </w:p>
        </w:tc>
        <w:tc>
          <w:tcPr>
            <w:tcW w:w="0" w:type="auto"/>
          </w:tcPr>
          <w:p w14:paraId="5ABF5661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7961A32C" w14:textId="77777777" w:rsidR="00E963F2" w:rsidRDefault="00E963F2" w:rsidP="00EB1FB6">
            <w:pPr>
              <w:pStyle w:val="Compact"/>
            </w:pPr>
            <w:r>
              <w:t xml:space="preserve">Formato de la </w:t>
            </w:r>
            <w:proofErr w:type="spellStart"/>
            <w:r>
              <w:t>inspección</w:t>
            </w:r>
            <w:proofErr w:type="spellEnd"/>
          </w:p>
        </w:tc>
      </w:tr>
      <w:tr w:rsidR="00E963F2" w14:paraId="7068B64E" w14:textId="77777777" w:rsidTr="00EB1FB6">
        <w:tc>
          <w:tcPr>
            <w:tcW w:w="0" w:type="auto"/>
          </w:tcPr>
          <w:p w14:paraId="59075EAA" w14:textId="77777777" w:rsidR="00E963F2" w:rsidRDefault="00E963F2" w:rsidP="00EB1FB6">
            <w:pPr>
              <w:pStyle w:val="Compact"/>
            </w:pPr>
            <w:proofErr w:type="spellStart"/>
            <w:r>
              <w:t>FechaInspec</w:t>
            </w:r>
            <w:proofErr w:type="spellEnd"/>
          </w:p>
        </w:tc>
        <w:tc>
          <w:tcPr>
            <w:tcW w:w="0" w:type="auto"/>
          </w:tcPr>
          <w:p w14:paraId="0AC7866A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237C3E24" w14:textId="77777777" w:rsidR="00E963F2" w:rsidRDefault="00E963F2" w:rsidP="00EB1FB6">
            <w:pPr>
              <w:pStyle w:val="Compact"/>
            </w:pPr>
            <w:proofErr w:type="spellStart"/>
            <w:r>
              <w:t>Fecha</w:t>
            </w:r>
            <w:proofErr w:type="spellEnd"/>
            <w:r>
              <w:t xml:space="preserve"> de la </w:t>
            </w:r>
            <w:proofErr w:type="spellStart"/>
            <w:r>
              <w:t>inspección</w:t>
            </w:r>
            <w:proofErr w:type="spellEnd"/>
          </w:p>
        </w:tc>
      </w:tr>
      <w:tr w:rsidR="00E963F2" w14:paraId="09BCDC70" w14:textId="77777777" w:rsidTr="00EB1FB6">
        <w:tc>
          <w:tcPr>
            <w:tcW w:w="0" w:type="auto"/>
          </w:tcPr>
          <w:p w14:paraId="7C26B642" w14:textId="77777777" w:rsidR="00E963F2" w:rsidRDefault="00E963F2" w:rsidP="00EB1FB6">
            <w:pPr>
              <w:pStyle w:val="Compact"/>
            </w:pPr>
            <w:r>
              <w:t>Inspector</w:t>
            </w:r>
          </w:p>
        </w:tc>
        <w:tc>
          <w:tcPr>
            <w:tcW w:w="0" w:type="auto"/>
          </w:tcPr>
          <w:p w14:paraId="742AFFC7" w14:textId="77777777" w:rsidR="00E963F2" w:rsidRDefault="00E963F2" w:rsidP="00EB1FB6">
            <w:pPr>
              <w:pStyle w:val="Compact"/>
            </w:pPr>
            <w:proofErr w:type="spellStart"/>
            <w:proofErr w:type="gramStart"/>
            <w:r>
              <w:t>nvarchar</w:t>
            </w:r>
            <w:proofErr w:type="spellEnd"/>
            <w:r>
              <w:t>(</w:t>
            </w:r>
            <w:proofErr w:type="gramEnd"/>
            <w:r>
              <w:t>100)</w:t>
            </w:r>
          </w:p>
        </w:tc>
        <w:tc>
          <w:tcPr>
            <w:tcW w:w="0" w:type="auto"/>
          </w:tcPr>
          <w:p w14:paraId="30A37499" w14:textId="77777777" w:rsidR="00E963F2" w:rsidRDefault="00E963F2" w:rsidP="00EB1FB6">
            <w:pPr>
              <w:pStyle w:val="Compact"/>
            </w:pPr>
            <w:r>
              <w:t>Nombre del inspector</w:t>
            </w:r>
          </w:p>
        </w:tc>
      </w:tr>
      <w:tr w:rsidR="00E963F2" w:rsidRPr="00217F37" w14:paraId="2C20B412" w14:textId="77777777" w:rsidTr="00EB1FB6">
        <w:tc>
          <w:tcPr>
            <w:tcW w:w="0" w:type="auto"/>
          </w:tcPr>
          <w:p w14:paraId="2D6179C6" w14:textId="77777777" w:rsidR="00E963F2" w:rsidRDefault="00E963F2" w:rsidP="00EB1FB6">
            <w:pPr>
              <w:pStyle w:val="Compact"/>
            </w:pPr>
            <w:proofErr w:type="spellStart"/>
            <w:r>
              <w:t>DatosInspeccion</w:t>
            </w:r>
            <w:proofErr w:type="spellEnd"/>
          </w:p>
        </w:tc>
        <w:tc>
          <w:tcPr>
            <w:tcW w:w="0" w:type="auto"/>
          </w:tcPr>
          <w:p w14:paraId="0F89668B" w14:textId="77777777" w:rsidR="00E963F2" w:rsidRDefault="00E963F2" w:rsidP="00EB1FB6">
            <w:pPr>
              <w:pStyle w:val="Compact"/>
            </w:pPr>
            <w:proofErr w:type="spellStart"/>
            <w:r>
              <w:t>nvarchar</w:t>
            </w:r>
            <w:proofErr w:type="spellEnd"/>
            <w:r>
              <w:t>(max)</w:t>
            </w:r>
          </w:p>
        </w:tc>
        <w:tc>
          <w:tcPr>
            <w:tcW w:w="0" w:type="auto"/>
          </w:tcPr>
          <w:p w14:paraId="252F8C28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Datos adicionales de la inspección</w:t>
            </w:r>
          </w:p>
        </w:tc>
      </w:tr>
      <w:tr w:rsidR="00E963F2" w:rsidRPr="00217F37" w14:paraId="58794BA6" w14:textId="77777777" w:rsidTr="00EB1FB6">
        <w:tc>
          <w:tcPr>
            <w:tcW w:w="0" w:type="auto"/>
          </w:tcPr>
          <w:p w14:paraId="7DA8F2B3" w14:textId="77777777" w:rsidR="00E963F2" w:rsidRDefault="00E963F2" w:rsidP="00EB1FB6">
            <w:pPr>
              <w:pStyle w:val="Compact"/>
            </w:pPr>
            <w:proofErr w:type="spellStart"/>
            <w:r>
              <w:t>InspeccionId</w:t>
            </w:r>
            <w:proofErr w:type="spellEnd"/>
          </w:p>
        </w:tc>
        <w:tc>
          <w:tcPr>
            <w:tcW w:w="0" w:type="auto"/>
          </w:tcPr>
          <w:p w14:paraId="5573A6E6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0D6B8B8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ID de la inspección relacionada</w:t>
            </w:r>
          </w:p>
        </w:tc>
      </w:tr>
      <w:tr w:rsidR="00E963F2" w14:paraId="63C607E2" w14:textId="77777777" w:rsidTr="00EB1FB6">
        <w:tc>
          <w:tcPr>
            <w:tcW w:w="0" w:type="auto"/>
          </w:tcPr>
          <w:p w14:paraId="40581338" w14:textId="77777777" w:rsidR="00E963F2" w:rsidRDefault="00E963F2" w:rsidP="00EB1FB6">
            <w:pPr>
              <w:pStyle w:val="Compact"/>
            </w:pPr>
            <w:proofErr w:type="spellStart"/>
            <w:r>
              <w:t>latitud</w:t>
            </w:r>
            <w:proofErr w:type="spellEnd"/>
          </w:p>
        </w:tc>
        <w:tc>
          <w:tcPr>
            <w:tcW w:w="0" w:type="auto"/>
          </w:tcPr>
          <w:p w14:paraId="0DE6251C" w14:textId="77777777" w:rsidR="00E963F2" w:rsidRDefault="00E963F2" w:rsidP="00EB1FB6">
            <w:pPr>
              <w:pStyle w:val="Compact"/>
            </w:pPr>
            <w:r>
              <w:t>float</w:t>
            </w:r>
          </w:p>
        </w:tc>
        <w:tc>
          <w:tcPr>
            <w:tcW w:w="0" w:type="auto"/>
          </w:tcPr>
          <w:p w14:paraId="512A6DE0" w14:textId="77777777" w:rsidR="00E963F2" w:rsidRDefault="00E963F2" w:rsidP="00EB1FB6">
            <w:pPr>
              <w:pStyle w:val="Compact"/>
            </w:pPr>
            <w:proofErr w:type="spellStart"/>
            <w:r>
              <w:t>Latitud</w:t>
            </w:r>
            <w:proofErr w:type="spellEnd"/>
            <w:r>
              <w:t xml:space="preserve"> </w:t>
            </w:r>
            <w:proofErr w:type="spellStart"/>
            <w:r>
              <w:t>geográfica</w:t>
            </w:r>
            <w:proofErr w:type="spellEnd"/>
          </w:p>
        </w:tc>
      </w:tr>
      <w:tr w:rsidR="00E963F2" w14:paraId="4FD919AE" w14:textId="77777777" w:rsidTr="00EB1FB6">
        <w:tc>
          <w:tcPr>
            <w:tcW w:w="0" w:type="auto"/>
          </w:tcPr>
          <w:p w14:paraId="3F295D51" w14:textId="77777777" w:rsidR="00E963F2" w:rsidRDefault="00E963F2" w:rsidP="00EB1FB6">
            <w:pPr>
              <w:pStyle w:val="Compact"/>
            </w:pPr>
            <w:proofErr w:type="spellStart"/>
            <w:r>
              <w:t>longitud</w:t>
            </w:r>
            <w:proofErr w:type="spellEnd"/>
          </w:p>
        </w:tc>
        <w:tc>
          <w:tcPr>
            <w:tcW w:w="0" w:type="auto"/>
          </w:tcPr>
          <w:p w14:paraId="30EDBBB3" w14:textId="77777777" w:rsidR="00E963F2" w:rsidRDefault="00E963F2" w:rsidP="00EB1FB6">
            <w:pPr>
              <w:pStyle w:val="Compact"/>
            </w:pPr>
            <w:r>
              <w:t>float</w:t>
            </w:r>
          </w:p>
        </w:tc>
        <w:tc>
          <w:tcPr>
            <w:tcW w:w="0" w:type="auto"/>
          </w:tcPr>
          <w:p w14:paraId="2B46A29D" w14:textId="77777777" w:rsidR="00E963F2" w:rsidRDefault="00E963F2" w:rsidP="00EB1FB6">
            <w:pPr>
              <w:pStyle w:val="Compact"/>
            </w:pPr>
            <w:proofErr w:type="spellStart"/>
            <w:r>
              <w:t>Longitud</w:t>
            </w:r>
            <w:proofErr w:type="spellEnd"/>
            <w:r>
              <w:t xml:space="preserve"> </w:t>
            </w:r>
            <w:proofErr w:type="spellStart"/>
            <w:r>
              <w:t>geográfica</w:t>
            </w:r>
            <w:proofErr w:type="spellEnd"/>
          </w:p>
        </w:tc>
      </w:tr>
      <w:tr w:rsidR="00E963F2" w14:paraId="0B08CF1C" w14:textId="77777777" w:rsidTr="00EB1FB6">
        <w:tc>
          <w:tcPr>
            <w:tcW w:w="0" w:type="auto"/>
          </w:tcPr>
          <w:p w14:paraId="56BB0E56" w14:textId="77777777" w:rsidR="00E963F2" w:rsidRDefault="00E963F2" w:rsidP="00EB1FB6">
            <w:pPr>
              <w:pStyle w:val="Compact"/>
            </w:pPr>
            <w:proofErr w:type="spellStart"/>
            <w:r>
              <w:t>TecnicoAsignado</w:t>
            </w:r>
            <w:proofErr w:type="spellEnd"/>
          </w:p>
        </w:tc>
        <w:tc>
          <w:tcPr>
            <w:tcW w:w="0" w:type="auto"/>
          </w:tcPr>
          <w:p w14:paraId="6121E92F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CFB9826" w14:textId="77777777" w:rsidR="00E963F2" w:rsidRDefault="00E963F2" w:rsidP="00EB1FB6">
            <w:pPr>
              <w:pStyle w:val="Compact"/>
            </w:pPr>
            <w:r>
              <w:t xml:space="preserve">ID del </w:t>
            </w:r>
            <w:proofErr w:type="spellStart"/>
            <w:r>
              <w:t>técnico</w:t>
            </w:r>
            <w:proofErr w:type="spellEnd"/>
            <w:r>
              <w:t xml:space="preserve"> </w:t>
            </w:r>
            <w:proofErr w:type="spellStart"/>
            <w:r>
              <w:t>asignado</w:t>
            </w:r>
            <w:proofErr w:type="spellEnd"/>
          </w:p>
        </w:tc>
      </w:tr>
      <w:tr w:rsidR="00E963F2" w14:paraId="5E79E29A" w14:textId="77777777" w:rsidTr="00EB1FB6">
        <w:tc>
          <w:tcPr>
            <w:tcW w:w="0" w:type="auto"/>
          </w:tcPr>
          <w:p w14:paraId="6BFE2ED3" w14:textId="77777777" w:rsidR="00E963F2" w:rsidRDefault="00E963F2" w:rsidP="00EB1FB6">
            <w:pPr>
              <w:pStyle w:val="Compact"/>
            </w:pPr>
            <w:proofErr w:type="spellStart"/>
            <w:r>
              <w:t>FechaAsignado</w:t>
            </w:r>
            <w:proofErr w:type="spellEnd"/>
          </w:p>
        </w:tc>
        <w:tc>
          <w:tcPr>
            <w:tcW w:w="0" w:type="auto"/>
          </w:tcPr>
          <w:p w14:paraId="115743B3" w14:textId="77777777" w:rsidR="00E963F2" w:rsidRDefault="00E963F2" w:rsidP="00EB1FB6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14:paraId="5BCCE4FF" w14:textId="77777777" w:rsidR="00E963F2" w:rsidRDefault="00E963F2" w:rsidP="00EB1FB6">
            <w:pPr>
              <w:pStyle w:val="Compact"/>
            </w:pPr>
            <w:proofErr w:type="spellStart"/>
            <w:r>
              <w:t>Fecha</w:t>
            </w:r>
            <w:proofErr w:type="spellEnd"/>
            <w:r>
              <w:t xml:space="preserve"> de </w:t>
            </w:r>
            <w:proofErr w:type="spellStart"/>
            <w:r>
              <w:t>asignación</w:t>
            </w:r>
            <w:proofErr w:type="spellEnd"/>
          </w:p>
        </w:tc>
      </w:tr>
      <w:tr w:rsidR="00E963F2" w:rsidRPr="00217F37" w14:paraId="634FE413" w14:textId="77777777" w:rsidTr="00EB1FB6">
        <w:tc>
          <w:tcPr>
            <w:tcW w:w="0" w:type="auto"/>
          </w:tcPr>
          <w:p w14:paraId="04F7113B" w14:textId="77777777" w:rsidR="00E963F2" w:rsidRDefault="00E963F2" w:rsidP="00EB1FB6">
            <w:pPr>
              <w:pStyle w:val="Compact"/>
            </w:pPr>
            <w:proofErr w:type="spellStart"/>
            <w:r>
              <w:t>UniqueId</w:t>
            </w:r>
            <w:proofErr w:type="spellEnd"/>
          </w:p>
        </w:tc>
        <w:tc>
          <w:tcPr>
            <w:tcW w:w="0" w:type="auto"/>
          </w:tcPr>
          <w:p w14:paraId="155CAB66" w14:textId="77777777" w:rsidR="00E963F2" w:rsidRDefault="00E963F2" w:rsidP="00EB1FB6">
            <w:pPr>
              <w:pStyle w:val="Compact"/>
            </w:pPr>
            <w:proofErr w:type="spellStart"/>
            <w:r>
              <w:t>uniqueidentifier</w:t>
            </w:r>
            <w:proofErr w:type="spellEnd"/>
          </w:p>
        </w:tc>
        <w:tc>
          <w:tcPr>
            <w:tcW w:w="0" w:type="auto"/>
          </w:tcPr>
          <w:p w14:paraId="1F282CEB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Identificador único (Valor por defecto: nuevo GUID)</w:t>
            </w:r>
          </w:p>
        </w:tc>
      </w:tr>
      <w:tr w:rsidR="00E963F2" w14:paraId="04D1F436" w14:textId="77777777" w:rsidTr="00EB1FB6">
        <w:tc>
          <w:tcPr>
            <w:tcW w:w="0" w:type="auto"/>
          </w:tcPr>
          <w:p w14:paraId="0AED894B" w14:textId="77777777" w:rsidR="00E963F2" w:rsidRDefault="00E963F2" w:rsidP="00EB1FB6">
            <w:pPr>
              <w:pStyle w:val="Compact"/>
            </w:pPr>
            <w:proofErr w:type="spellStart"/>
            <w:r>
              <w:t>AppLectura</w:t>
            </w:r>
            <w:proofErr w:type="spellEnd"/>
          </w:p>
        </w:tc>
        <w:tc>
          <w:tcPr>
            <w:tcW w:w="0" w:type="auto"/>
          </w:tcPr>
          <w:p w14:paraId="55B8B44C" w14:textId="77777777" w:rsidR="00E963F2" w:rsidRDefault="00E963F2" w:rsidP="00EB1FB6">
            <w:pPr>
              <w:pStyle w:val="Compact"/>
            </w:pPr>
            <w:proofErr w:type="spellStart"/>
            <w:r>
              <w:t>nvarchar</w:t>
            </w:r>
            <w:proofErr w:type="spellEnd"/>
            <w:r>
              <w:t>(max)</w:t>
            </w:r>
          </w:p>
        </w:tc>
        <w:tc>
          <w:tcPr>
            <w:tcW w:w="0" w:type="auto"/>
          </w:tcPr>
          <w:p w14:paraId="29E9AE56" w14:textId="77777777" w:rsidR="00E963F2" w:rsidRDefault="00E963F2" w:rsidP="00EB1FB6">
            <w:pPr>
              <w:pStyle w:val="Compact"/>
            </w:pPr>
            <w:r>
              <w:t xml:space="preserve">Lectura </w:t>
            </w:r>
            <w:proofErr w:type="spellStart"/>
            <w:r>
              <w:t>desde</w:t>
            </w:r>
            <w:proofErr w:type="spellEnd"/>
            <w:r>
              <w:t xml:space="preserve"> la </w:t>
            </w:r>
            <w:proofErr w:type="spellStart"/>
            <w:r>
              <w:t>aplicación</w:t>
            </w:r>
            <w:proofErr w:type="spellEnd"/>
          </w:p>
        </w:tc>
      </w:tr>
      <w:tr w:rsidR="00E963F2" w:rsidRPr="00217F37" w14:paraId="5115D460" w14:textId="77777777" w:rsidTr="00EB1FB6">
        <w:tc>
          <w:tcPr>
            <w:tcW w:w="0" w:type="auto"/>
          </w:tcPr>
          <w:p w14:paraId="05925C5D" w14:textId="77777777" w:rsidR="00E963F2" w:rsidRDefault="00E963F2" w:rsidP="00EB1FB6">
            <w:pPr>
              <w:pStyle w:val="Compact"/>
            </w:pPr>
            <w:proofErr w:type="spellStart"/>
            <w:r>
              <w:t>AppObservacionCodigo</w:t>
            </w:r>
            <w:proofErr w:type="spellEnd"/>
          </w:p>
        </w:tc>
        <w:tc>
          <w:tcPr>
            <w:tcW w:w="0" w:type="auto"/>
          </w:tcPr>
          <w:p w14:paraId="5AEE1DB9" w14:textId="77777777" w:rsidR="00E963F2" w:rsidRDefault="00E963F2" w:rsidP="00EB1FB6">
            <w:pPr>
              <w:pStyle w:val="Compact"/>
            </w:pPr>
            <w:proofErr w:type="spellStart"/>
            <w:r>
              <w:t>nvarchar</w:t>
            </w:r>
            <w:proofErr w:type="spellEnd"/>
            <w:r>
              <w:t>(max)</w:t>
            </w:r>
          </w:p>
        </w:tc>
        <w:tc>
          <w:tcPr>
            <w:tcW w:w="0" w:type="auto"/>
          </w:tcPr>
          <w:p w14:paraId="7BF7160C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Observación de código desde la aplicación</w:t>
            </w:r>
          </w:p>
        </w:tc>
      </w:tr>
      <w:tr w:rsidR="00E963F2" w:rsidRPr="00217F37" w14:paraId="1C857415" w14:textId="77777777" w:rsidTr="00EB1FB6">
        <w:tc>
          <w:tcPr>
            <w:tcW w:w="0" w:type="auto"/>
          </w:tcPr>
          <w:p w14:paraId="4D815731" w14:textId="77777777" w:rsidR="00E963F2" w:rsidRDefault="00E963F2" w:rsidP="00EB1FB6">
            <w:pPr>
              <w:pStyle w:val="Compact"/>
            </w:pPr>
            <w:proofErr w:type="spellStart"/>
            <w:r>
              <w:t>AppFechaRegistro</w:t>
            </w:r>
            <w:proofErr w:type="spellEnd"/>
          </w:p>
        </w:tc>
        <w:tc>
          <w:tcPr>
            <w:tcW w:w="0" w:type="auto"/>
          </w:tcPr>
          <w:p w14:paraId="75FAD75A" w14:textId="77777777" w:rsidR="00E963F2" w:rsidRDefault="00E963F2" w:rsidP="00EB1FB6">
            <w:pPr>
              <w:pStyle w:val="Compact"/>
            </w:pPr>
            <w:proofErr w:type="spellStart"/>
            <w:r>
              <w:t>nvarchar</w:t>
            </w:r>
            <w:proofErr w:type="spellEnd"/>
            <w:r>
              <w:t>(max)</w:t>
            </w:r>
          </w:p>
        </w:tc>
        <w:tc>
          <w:tcPr>
            <w:tcW w:w="0" w:type="auto"/>
          </w:tcPr>
          <w:p w14:paraId="33248EC2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Fecha de registro desde la aplicación</w:t>
            </w:r>
          </w:p>
        </w:tc>
      </w:tr>
      <w:tr w:rsidR="00E963F2" w:rsidRPr="00217F37" w14:paraId="400271B8" w14:textId="77777777" w:rsidTr="00EB1FB6">
        <w:tc>
          <w:tcPr>
            <w:tcW w:w="0" w:type="auto"/>
          </w:tcPr>
          <w:p w14:paraId="46C307AB" w14:textId="77777777" w:rsidR="00E963F2" w:rsidRDefault="00E963F2" w:rsidP="00EB1FB6">
            <w:pPr>
              <w:pStyle w:val="Compact"/>
            </w:pPr>
            <w:proofErr w:type="spellStart"/>
            <w:r>
              <w:t>AppFechaServer</w:t>
            </w:r>
            <w:proofErr w:type="spellEnd"/>
          </w:p>
        </w:tc>
        <w:tc>
          <w:tcPr>
            <w:tcW w:w="0" w:type="auto"/>
          </w:tcPr>
          <w:p w14:paraId="430A143F" w14:textId="77777777" w:rsidR="00E963F2" w:rsidRDefault="00E963F2" w:rsidP="00EB1FB6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14:paraId="74B788A7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Fecha del servidor de la aplicación</w:t>
            </w:r>
          </w:p>
        </w:tc>
      </w:tr>
      <w:tr w:rsidR="00E963F2" w:rsidRPr="00217F37" w14:paraId="0F78D3FC" w14:textId="77777777" w:rsidTr="00EB1FB6">
        <w:tc>
          <w:tcPr>
            <w:tcW w:w="0" w:type="auto"/>
          </w:tcPr>
          <w:p w14:paraId="38D16DD8" w14:textId="77777777" w:rsidR="00E963F2" w:rsidRDefault="00E963F2" w:rsidP="00EB1FB6">
            <w:pPr>
              <w:pStyle w:val="Compact"/>
            </w:pPr>
            <w:proofErr w:type="spellStart"/>
            <w:r>
              <w:t>AppLat</w:t>
            </w:r>
            <w:proofErr w:type="spellEnd"/>
          </w:p>
        </w:tc>
        <w:tc>
          <w:tcPr>
            <w:tcW w:w="0" w:type="auto"/>
          </w:tcPr>
          <w:p w14:paraId="556FD4AE" w14:textId="77777777" w:rsidR="00E963F2" w:rsidRDefault="00E963F2" w:rsidP="00EB1FB6">
            <w:pPr>
              <w:pStyle w:val="Compact"/>
            </w:pPr>
            <w:r>
              <w:t>float</w:t>
            </w:r>
          </w:p>
        </w:tc>
        <w:tc>
          <w:tcPr>
            <w:tcW w:w="0" w:type="auto"/>
          </w:tcPr>
          <w:p w14:paraId="3E3EEF8D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Latitud registrada por la aplicación</w:t>
            </w:r>
          </w:p>
        </w:tc>
      </w:tr>
      <w:tr w:rsidR="00E963F2" w:rsidRPr="00217F37" w14:paraId="327F6FEA" w14:textId="77777777" w:rsidTr="00EB1FB6">
        <w:tc>
          <w:tcPr>
            <w:tcW w:w="0" w:type="auto"/>
          </w:tcPr>
          <w:p w14:paraId="29692345" w14:textId="77777777" w:rsidR="00E963F2" w:rsidRDefault="00E963F2" w:rsidP="00EB1FB6">
            <w:pPr>
              <w:pStyle w:val="Compact"/>
            </w:pPr>
            <w:proofErr w:type="spellStart"/>
            <w:r>
              <w:t>AppLon</w:t>
            </w:r>
            <w:proofErr w:type="spellEnd"/>
          </w:p>
        </w:tc>
        <w:tc>
          <w:tcPr>
            <w:tcW w:w="0" w:type="auto"/>
          </w:tcPr>
          <w:p w14:paraId="417AD4CD" w14:textId="77777777" w:rsidR="00E963F2" w:rsidRDefault="00E963F2" w:rsidP="00EB1FB6">
            <w:pPr>
              <w:pStyle w:val="Compact"/>
            </w:pPr>
            <w:r>
              <w:t>float</w:t>
            </w:r>
          </w:p>
        </w:tc>
        <w:tc>
          <w:tcPr>
            <w:tcW w:w="0" w:type="auto"/>
          </w:tcPr>
          <w:p w14:paraId="204281EF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Longitud registrada por la aplicación</w:t>
            </w:r>
          </w:p>
        </w:tc>
      </w:tr>
      <w:tr w:rsidR="00E963F2" w:rsidRPr="00217F37" w14:paraId="2F1CC684" w14:textId="77777777" w:rsidTr="00EB1FB6">
        <w:tc>
          <w:tcPr>
            <w:tcW w:w="0" w:type="auto"/>
          </w:tcPr>
          <w:p w14:paraId="5DF51F6D" w14:textId="77777777" w:rsidR="00E963F2" w:rsidRDefault="00E963F2" w:rsidP="00EB1FB6">
            <w:pPr>
              <w:pStyle w:val="Compact"/>
            </w:pPr>
            <w:proofErr w:type="spellStart"/>
            <w:r>
              <w:t>EnvioInspeccion</w:t>
            </w:r>
            <w:proofErr w:type="spellEnd"/>
          </w:p>
        </w:tc>
        <w:tc>
          <w:tcPr>
            <w:tcW w:w="0" w:type="auto"/>
          </w:tcPr>
          <w:p w14:paraId="1FC37403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84661A5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Indicador de envío de inspección</w:t>
            </w:r>
          </w:p>
        </w:tc>
      </w:tr>
      <w:tr w:rsidR="00E963F2" w:rsidRPr="00217F37" w14:paraId="5FC7F86D" w14:textId="77777777" w:rsidTr="00EB1FB6">
        <w:tc>
          <w:tcPr>
            <w:tcW w:w="0" w:type="auto"/>
          </w:tcPr>
          <w:p w14:paraId="7DF88C0B" w14:textId="77777777" w:rsidR="00E963F2" w:rsidRDefault="00E963F2" w:rsidP="00EB1FB6">
            <w:pPr>
              <w:pStyle w:val="Compact"/>
            </w:pPr>
            <w:proofErr w:type="spellStart"/>
            <w:r>
              <w:t>ejecutada</w:t>
            </w:r>
            <w:proofErr w:type="spellEnd"/>
          </w:p>
        </w:tc>
        <w:tc>
          <w:tcPr>
            <w:tcW w:w="0" w:type="auto"/>
          </w:tcPr>
          <w:p w14:paraId="432176E2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5DAA3B9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Indicador de ejecución de la inspección</w:t>
            </w:r>
          </w:p>
        </w:tc>
      </w:tr>
    </w:tbl>
    <w:p w14:paraId="15925022" w14:textId="77777777" w:rsidR="00E963F2" w:rsidRDefault="00E963F2" w:rsidP="00E963F2">
      <w:pPr>
        <w:pStyle w:val="Ttulo2"/>
      </w:pPr>
      <w:bookmarkStart w:id="5" w:name="tabla-inspeccionfoto"/>
      <w:bookmarkEnd w:id="4"/>
      <w:proofErr w:type="spellStart"/>
      <w:r>
        <w:lastRenderedPageBreak/>
        <w:t>Tabla</w:t>
      </w:r>
      <w:proofErr w:type="spellEnd"/>
      <w:r>
        <w:t xml:space="preserve">: </w:t>
      </w:r>
      <w:proofErr w:type="spellStart"/>
      <w:r>
        <w:t>InspeccionFoto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63"/>
        <w:gridCol w:w="1734"/>
        <w:gridCol w:w="5607"/>
      </w:tblGrid>
      <w:tr w:rsidR="00E963F2" w14:paraId="3E6047F0" w14:textId="77777777" w:rsidTr="00EB1F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18D65C" w14:textId="77777777" w:rsidR="00E963F2" w:rsidRDefault="00E963F2" w:rsidP="00EB1FB6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38E44F21" w14:textId="77777777" w:rsidR="00E963F2" w:rsidRDefault="00E963F2" w:rsidP="00EB1FB6">
            <w:pPr>
              <w:pStyle w:val="Compact"/>
            </w:pPr>
            <w:r>
              <w:t>Tipo de Dato</w:t>
            </w:r>
          </w:p>
        </w:tc>
        <w:tc>
          <w:tcPr>
            <w:tcW w:w="0" w:type="auto"/>
          </w:tcPr>
          <w:p w14:paraId="29BC784F" w14:textId="77777777" w:rsidR="00E963F2" w:rsidRDefault="00E963F2" w:rsidP="00EB1FB6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</w:tr>
      <w:tr w:rsidR="00E963F2" w:rsidRPr="00217F37" w14:paraId="5B585269" w14:textId="77777777" w:rsidTr="00EB1FB6">
        <w:tc>
          <w:tcPr>
            <w:tcW w:w="0" w:type="auto"/>
          </w:tcPr>
          <w:p w14:paraId="0EB4A8D8" w14:textId="77777777" w:rsidR="00E963F2" w:rsidRDefault="00E963F2" w:rsidP="00EB1FB6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43BE141A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E15F4AC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 xml:space="preserve">Identificador único de la foto (PK, </w:t>
            </w:r>
            <w:proofErr w:type="spellStart"/>
            <w:proofErr w:type="gramStart"/>
            <w:r w:rsidRPr="00217F37">
              <w:rPr>
                <w:lang w:val="es-PE"/>
              </w:rPr>
              <w:t>Auto-incremento</w:t>
            </w:r>
            <w:proofErr w:type="spellEnd"/>
            <w:proofErr w:type="gramEnd"/>
            <w:r w:rsidRPr="00217F37">
              <w:rPr>
                <w:lang w:val="es-PE"/>
              </w:rPr>
              <w:t>)</w:t>
            </w:r>
          </w:p>
        </w:tc>
      </w:tr>
      <w:tr w:rsidR="00E963F2" w:rsidRPr="00217F37" w14:paraId="142BF509" w14:textId="77777777" w:rsidTr="00EB1FB6">
        <w:tc>
          <w:tcPr>
            <w:tcW w:w="0" w:type="auto"/>
          </w:tcPr>
          <w:p w14:paraId="665E5D95" w14:textId="77777777" w:rsidR="00E963F2" w:rsidRDefault="00E963F2" w:rsidP="00EB1FB6">
            <w:pPr>
              <w:pStyle w:val="Compact"/>
            </w:pPr>
            <w:proofErr w:type="spellStart"/>
            <w:r>
              <w:t>DetalleId</w:t>
            </w:r>
            <w:proofErr w:type="spellEnd"/>
          </w:p>
        </w:tc>
        <w:tc>
          <w:tcPr>
            <w:tcW w:w="0" w:type="auto"/>
          </w:tcPr>
          <w:p w14:paraId="4D391C5B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301B93C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ID del detalle de inspección relacionado</w:t>
            </w:r>
          </w:p>
        </w:tc>
      </w:tr>
      <w:tr w:rsidR="00E963F2" w14:paraId="575CF347" w14:textId="77777777" w:rsidTr="00EB1FB6">
        <w:tc>
          <w:tcPr>
            <w:tcW w:w="0" w:type="auto"/>
          </w:tcPr>
          <w:p w14:paraId="7564239F" w14:textId="77777777" w:rsidR="00E963F2" w:rsidRDefault="00E963F2" w:rsidP="00EB1FB6">
            <w:pPr>
              <w:pStyle w:val="Compact"/>
            </w:pPr>
            <w:r>
              <w:t>Tipo</w:t>
            </w:r>
          </w:p>
        </w:tc>
        <w:tc>
          <w:tcPr>
            <w:tcW w:w="0" w:type="auto"/>
          </w:tcPr>
          <w:p w14:paraId="1DB7844C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45B2310" w14:textId="77777777" w:rsidR="00E963F2" w:rsidRDefault="00E963F2" w:rsidP="00EB1FB6">
            <w:pPr>
              <w:pStyle w:val="Compact"/>
            </w:pPr>
            <w:r>
              <w:t xml:space="preserve">Tipo de </w:t>
            </w:r>
            <w:proofErr w:type="spellStart"/>
            <w:r>
              <w:t>foto</w:t>
            </w:r>
            <w:proofErr w:type="spellEnd"/>
          </w:p>
        </w:tc>
      </w:tr>
      <w:tr w:rsidR="00E963F2" w:rsidRPr="00217F37" w14:paraId="00910283" w14:textId="77777777" w:rsidTr="00EB1FB6">
        <w:tc>
          <w:tcPr>
            <w:tcW w:w="0" w:type="auto"/>
          </w:tcPr>
          <w:p w14:paraId="23EDDC29" w14:textId="77777777" w:rsidR="00E963F2" w:rsidRDefault="00E963F2" w:rsidP="00EB1FB6">
            <w:pPr>
              <w:pStyle w:val="Compact"/>
            </w:pPr>
            <w:r>
              <w:t>Ruta</w:t>
            </w:r>
          </w:p>
        </w:tc>
        <w:tc>
          <w:tcPr>
            <w:tcW w:w="0" w:type="auto"/>
          </w:tcPr>
          <w:p w14:paraId="7723E3E9" w14:textId="77777777" w:rsidR="00E963F2" w:rsidRDefault="00E963F2" w:rsidP="00EB1FB6">
            <w:pPr>
              <w:pStyle w:val="Compact"/>
            </w:pPr>
            <w:proofErr w:type="spellStart"/>
            <w:r>
              <w:t>nvarchar</w:t>
            </w:r>
            <w:proofErr w:type="spellEnd"/>
            <w:r>
              <w:t>(max)</w:t>
            </w:r>
          </w:p>
        </w:tc>
        <w:tc>
          <w:tcPr>
            <w:tcW w:w="0" w:type="auto"/>
          </w:tcPr>
          <w:p w14:paraId="36EB6BBD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Ruta de almacenamiento de la foto</w:t>
            </w:r>
          </w:p>
        </w:tc>
      </w:tr>
    </w:tbl>
    <w:p w14:paraId="561A0EB1" w14:textId="77777777" w:rsidR="00E963F2" w:rsidRDefault="00E963F2" w:rsidP="00E963F2">
      <w:pPr>
        <w:pStyle w:val="Ttulo2"/>
      </w:pPr>
      <w:bookmarkStart w:id="6" w:name="tabla-inspecciongrupo"/>
      <w:bookmarkEnd w:id="5"/>
      <w:proofErr w:type="spellStart"/>
      <w:r>
        <w:t>Tabla</w:t>
      </w:r>
      <w:proofErr w:type="spellEnd"/>
      <w:r>
        <w:t xml:space="preserve">: </w:t>
      </w:r>
      <w:proofErr w:type="spellStart"/>
      <w:r>
        <w:t>InspeccionGrupo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83"/>
        <w:gridCol w:w="1632"/>
        <w:gridCol w:w="5189"/>
      </w:tblGrid>
      <w:tr w:rsidR="00E963F2" w14:paraId="313B8701" w14:textId="77777777" w:rsidTr="00EB1F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B2717F" w14:textId="77777777" w:rsidR="00E963F2" w:rsidRDefault="00E963F2" w:rsidP="00EB1FB6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18B8E83C" w14:textId="77777777" w:rsidR="00E963F2" w:rsidRDefault="00E963F2" w:rsidP="00EB1FB6">
            <w:pPr>
              <w:pStyle w:val="Compact"/>
            </w:pPr>
            <w:r>
              <w:t>Tipo de Dato</w:t>
            </w:r>
          </w:p>
        </w:tc>
        <w:tc>
          <w:tcPr>
            <w:tcW w:w="0" w:type="auto"/>
          </w:tcPr>
          <w:p w14:paraId="08B20A23" w14:textId="77777777" w:rsidR="00E963F2" w:rsidRDefault="00E963F2" w:rsidP="00EB1FB6">
            <w:pPr>
              <w:pStyle w:val="Compact"/>
            </w:pPr>
            <w:proofErr w:type="spellStart"/>
            <w:r>
              <w:t>Descripción</w:t>
            </w:r>
            <w:proofErr w:type="spellEnd"/>
          </w:p>
        </w:tc>
      </w:tr>
      <w:tr w:rsidR="00E963F2" w:rsidRPr="00217F37" w14:paraId="72A3F0C1" w14:textId="77777777" w:rsidTr="00EB1FB6">
        <w:tc>
          <w:tcPr>
            <w:tcW w:w="0" w:type="auto"/>
          </w:tcPr>
          <w:p w14:paraId="53B7043C" w14:textId="77777777" w:rsidR="00E963F2" w:rsidRDefault="00E963F2" w:rsidP="00EB1FB6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2F2A4797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40944E0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 xml:space="preserve">Identificador único del grupo (PK, </w:t>
            </w:r>
            <w:proofErr w:type="spellStart"/>
            <w:proofErr w:type="gramStart"/>
            <w:r w:rsidRPr="00217F37">
              <w:rPr>
                <w:lang w:val="es-PE"/>
              </w:rPr>
              <w:t>Auto-incremento</w:t>
            </w:r>
            <w:proofErr w:type="spellEnd"/>
            <w:proofErr w:type="gramEnd"/>
            <w:r w:rsidRPr="00217F37">
              <w:rPr>
                <w:lang w:val="es-PE"/>
              </w:rPr>
              <w:t>)</w:t>
            </w:r>
          </w:p>
        </w:tc>
      </w:tr>
      <w:tr w:rsidR="00E963F2" w:rsidRPr="00217F37" w14:paraId="3A44269B" w14:textId="77777777" w:rsidTr="00EB1FB6">
        <w:tc>
          <w:tcPr>
            <w:tcW w:w="0" w:type="auto"/>
          </w:tcPr>
          <w:p w14:paraId="165822D6" w14:textId="77777777" w:rsidR="00E963F2" w:rsidRDefault="00E963F2" w:rsidP="00EB1FB6">
            <w:pPr>
              <w:pStyle w:val="Compact"/>
            </w:pPr>
            <w:proofErr w:type="spellStart"/>
            <w:r>
              <w:t>Fecha</w:t>
            </w:r>
            <w:proofErr w:type="spellEnd"/>
          </w:p>
        </w:tc>
        <w:tc>
          <w:tcPr>
            <w:tcW w:w="0" w:type="auto"/>
          </w:tcPr>
          <w:p w14:paraId="4E3D35FF" w14:textId="77777777" w:rsidR="00E963F2" w:rsidRDefault="00E963F2" w:rsidP="00EB1FB6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14:paraId="1D4D51B4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Fecha del grupo (Valor por defecto: fecha actual)</w:t>
            </w:r>
          </w:p>
        </w:tc>
      </w:tr>
      <w:tr w:rsidR="00E963F2" w:rsidRPr="00217F37" w14:paraId="79E4C3AB" w14:textId="77777777" w:rsidTr="00EB1FB6">
        <w:tc>
          <w:tcPr>
            <w:tcW w:w="0" w:type="auto"/>
          </w:tcPr>
          <w:p w14:paraId="6389D555" w14:textId="77777777" w:rsidR="00E963F2" w:rsidRDefault="00E963F2" w:rsidP="00EB1FB6">
            <w:pPr>
              <w:pStyle w:val="Compact"/>
            </w:pPr>
            <w:proofErr w:type="spellStart"/>
            <w:r>
              <w:t>Inspeccion</w:t>
            </w:r>
            <w:proofErr w:type="spellEnd"/>
          </w:p>
        </w:tc>
        <w:tc>
          <w:tcPr>
            <w:tcW w:w="0" w:type="auto"/>
          </w:tcPr>
          <w:p w14:paraId="39CA1398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85E6F69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ID de la inspección relacionada</w:t>
            </w:r>
          </w:p>
        </w:tc>
      </w:tr>
      <w:tr w:rsidR="00E963F2" w14:paraId="1690F2AD" w14:textId="77777777" w:rsidTr="00EB1FB6">
        <w:tc>
          <w:tcPr>
            <w:tcW w:w="0" w:type="auto"/>
          </w:tcPr>
          <w:p w14:paraId="58335D9F" w14:textId="77777777" w:rsidR="00E963F2" w:rsidRDefault="00E963F2" w:rsidP="00EB1FB6">
            <w:pPr>
              <w:pStyle w:val="Compact"/>
            </w:pPr>
            <w:proofErr w:type="spellStart"/>
            <w:r>
              <w:t>TecnicoId</w:t>
            </w:r>
            <w:proofErr w:type="spellEnd"/>
          </w:p>
        </w:tc>
        <w:tc>
          <w:tcPr>
            <w:tcW w:w="0" w:type="auto"/>
          </w:tcPr>
          <w:p w14:paraId="459B892F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AEAA38B" w14:textId="77777777" w:rsidR="00E963F2" w:rsidRDefault="00E963F2" w:rsidP="00EB1FB6">
            <w:pPr>
              <w:pStyle w:val="Compact"/>
            </w:pPr>
            <w:r>
              <w:t xml:space="preserve">ID del </w:t>
            </w:r>
            <w:proofErr w:type="spellStart"/>
            <w:r>
              <w:t>técnico</w:t>
            </w:r>
            <w:proofErr w:type="spellEnd"/>
            <w:r>
              <w:t xml:space="preserve"> </w:t>
            </w:r>
            <w:proofErr w:type="spellStart"/>
            <w:r>
              <w:t>asignado</w:t>
            </w:r>
            <w:proofErr w:type="spellEnd"/>
          </w:p>
        </w:tc>
      </w:tr>
      <w:tr w:rsidR="00E963F2" w:rsidRPr="00217F37" w14:paraId="5DC733DE" w14:textId="77777777" w:rsidTr="00EB1FB6">
        <w:tc>
          <w:tcPr>
            <w:tcW w:w="0" w:type="auto"/>
          </w:tcPr>
          <w:p w14:paraId="51BA8EF8" w14:textId="77777777" w:rsidR="00E963F2" w:rsidRDefault="00E963F2" w:rsidP="00EB1FB6">
            <w:pPr>
              <w:pStyle w:val="Compact"/>
            </w:pPr>
            <w:proofErr w:type="spellStart"/>
            <w:r>
              <w:t>Cantidad</w:t>
            </w:r>
            <w:proofErr w:type="spellEnd"/>
          </w:p>
        </w:tc>
        <w:tc>
          <w:tcPr>
            <w:tcW w:w="0" w:type="auto"/>
          </w:tcPr>
          <w:p w14:paraId="7D0B9BCD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1651443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Cantidad de inspecciones en el grupo</w:t>
            </w:r>
          </w:p>
        </w:tc>
      </w:tr>
      <w:tr w:rsidR="00E963F2" w:rsidRPr="00217F37" w14:paraId="47D9DBD1" w14:textId="77777777" w:rsidTr="00EB1FB6">
        <w:tc>
          <w:tcPr>
            <w:tcW w:w="0" w:type="auto"/>
          </w:tcPr>
          <w:p w14:paraId="3E1DAA35" w14:textId="77777777" w:rsidR="00E963F2" w:rsidRDefault="00E963F2" w:rsidP="00EB1FB6">
            <w:pPr>
              <w:pStyle w:val="Compact"/>
            </w:pPr>
            <w:r>
              <w:t>Estado</w:t>
            </w:r>
          </w:p>
        </w:tc>
        <w:tc>
          <w:tcPr>
            <w:tcW w:w="0" w:type="auto"/>
          </w:tcPr>
          <w:p w14:paraId="131795F0" w14:textId="77777777" w:rsidR="00E963F2" w:rsidRDefault="00E963F2" w:rsidP="00EB1FB6">
            <w:pPr>
              <w:pStyle w:val="Compact"/>
            </w:pPr>
            <w:r>
              <w:t>bit</w:t>
            </w:r>
          </w:p>
        </w:tc>
        <w:tc>
          <w:tcPr>
            <w:tcW w:w="0" w:type="auto"/>
          </w:tcPr>
          <w:p w14:paraId="0ADFD422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Estado del grupo de inspección</w:t>
            </w:r>
          </w:p>
        </w:tc>
      </w:tr>
      <w:tr w:rsidR="00E963F2" w14:paraId="54CBE1D0" w14:textId="77777777" w:rsidTr="00EB1FB6">
        <w:tc>
          <w:tcPr>
            <w:tcW w:w="0" w:type="auto"/>
          </w:tcPr>
          <w:p w14:paraId="0BD2B500" w14:textId="77777777" w:rsidR="00E963F2" w:rsidRDefault="00E963F2" w:rsidP="00EB1FB6">
            <w:pPr>
              <w:pStyle w:val="Compact"/>
            </w:pPr>
            <w:proofErr w:type="spellStart"/>
            <w:r>
              <w:t>Coordenadas</w:t>
            </w:r>
            <w:proofErr w:type="spellEnd"/>
          </w:p>
        </w:tc>
        <w:tc>
          <w:tcPr>
            <w:tcW w:w="0" w:type="auto"/>
          </w:tcPr>
          <w:p w14:paraId="2D766CD6" w14:textId="77777777" w:rsidR="00E963F2" w:rsidRDefault="00E963F2" w:rsidP="00EB1FB6">
            <w:pPr>
              <w:pStyle w:val="Compact"/>
            </w:pPr>
            <w:proofErr w:type="spellStart"/>
            <w:r>
              <w:t>nvarchar</w:t>
            </w:r>
            <w:proofErr w:type="spellEnd"/>
            <w:r>
              <w:t>(max)</w:t>
            </w:r>
          </w:p>
        </w:tc>
        <w:tc>
          <w:tcPr>
            <w:tcW w:w="0" w:type="auto"/>
          </w:tcPr>
          <w:p w14:paraId="333A0B2F" w14:textId="77777777" w:rsidR="00E963F2" w:rsidRDefault="00E963F2" w:rsidP="00EB1FB6">
            <w:pPr>
              <w:pStyle w:val="Compact"/>
            </w:pPr>
            <w:proofErr w:type="spellStart"/>
            <w:r>
              <w:t>Coordenadas</w:t>
            </w:r>
            <w:proofErr w:type="spellEnd"/>
            <w:r>
              <w:t xml:space="preserve"> </w:t>
            </w:r>
            <w:proofErr w:type="spellStart"/>
            <w:r>
              <w:t>geográficas</w:t>
            </w:r>
            <w:proofErr w:type="spellEnd"/>
            <w:r>
              <w:t xml:space="preserve"> del </w:t>
            </w:r>
            <w:proofErr w:type="spellStart"/>
            <w:r>
              <w:t>grupo</w:t>
            </w:r>
            <w:proofErr w:type="spellEnd"/>
          </w:p>
        </w:tc>
      </w:tr>
      <w:tr w:rsidR="00E963F2" w:rsidRPr="00217F37" w14:paraId="0C24F869" w14:textId="77777777" w:rsidTr="00EB1FB6">
        <w:tc>
          <w:tcPr>
            <w:tcW w:w="0" w:type="auto"/>
          </w:tcPr>
          <w:p w14:paraId="2CA2DD4D" w14:textId="77777777" w:rsidR="00E963F2" w:rsidRDefault="00E963F2" w:rsidP="00EB1FB6">
            <w:pPr>
              <w:pStyle w:val="Compact"/>
            </w:pPr>
            <w:proofErr w:type="spellStart"/>
            <w:r>
              <w:t>Periodo</w:t>
            </w:r>
            <w:proofErr w:type="spellEnd"/>
          </w:p>
        </w:tc>
        <w:tc>
          <w:tcPr>
            <w:tcW w:w="0" w:type="auto"/>
          </w:tcPr>
          <w:p w14:paraId="7F10ACA9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DBCB97E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Periodo del grupo de inspección</w:t>
            </w:r>
          </w:p>
        </w:tc>
      </w:tr>
      <w:tr w:rsidR="00E963F2" w:rsidRPr="00217F37" w14:paraId="32C373C0" w14:textId="77777777" w:rsidTr="00EB1FB6">
        <w:tc>
          <w:tcPr>
            <w:tcW w:w="0" w:type="auto"/>
          </w:tcPr>
          <w:p w14:paraId="015A7B43" w14:textId="77777777" w:rsidR="00E963F2" w:rsidRDefault="00E963F2" w:rsidP="00EB1FB6">
            <w:pPr>
              <w:pStyle w:val="Compact"/>
            </w:pPr>
            <w:r>
              <w:t>Zona</w:t>
            </w:r>
          </w:p>
        </w:tc>
        <w:tc>
          <w:tcPr>
            <w:tcW w:w="0" w:type="auto"/>
          </w:tcPr>
          <w:p w14:paraId="073765C7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3482BC1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Zona del grupo de inspección</w:t>
            </w:r>
          </w:p>
        </w:tc>
      </w:tr>
      <w:tr w:rsidR="00E963F2" w:rsidRPr="00217F37" w14:paraId="0A008596" w14:textId="77777777" w:rsidTr="00EB1FB6">
        <w:tc>
          <w:tcPr>
            <w:tcW w:w="0" w:type="auto"/>
          </w:tcPr>
          <w:p w14:paraId="0F3C6CE3" w14:textId="77777777" w:rsidR="00E963F2" w:rsidRDefault="00E963F2" w:rsidP="00EB1FB6">
            <w:pPr>
              <w:pStyle w:val="Compact"/>
            </w:pPr>
            <w:r>
              <w:t>Libro</w:t>
            </w:r>
          </w:p>
        </w:tc>
        <w:tc>
          <w:tcPr>
            <w:tcW w:w="0" w:type="auto"/>
          </w:tcPr>
          <w:p w14:paraId="1C29F5AB" w14:textId="77777777" w:rsidR="00E963F2" w:rsidRDefault="00E963F2" w:rsidP="00EB1FB6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0C25340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Libro del grupo de inspección</w:t>
            </w:r>
          </w:p>
        </w:tc>
      </w:tr>
      <w:tr w:rsidR="00E963F2" w:rsidRPr="00217F37" w14:paraId="5931EE55" w14:textId="77777777" w:rsidTr="00EB1FB6">
        <w:tc>
          <w:tcPr>
            <w:tcW w:w="0" w:type="auto"/>
          </w:tcPr>
          <w:p w14:paraId="51117BF8" w14:textId="77777777" w:rsidR="00E963F2" w:rsidRDefault="00E963F2" w:rsidP="00EB1FB6">
            <w:pPr>
              <w:pStyle w:val="Compact"/>
            </w:pPr>
            <w:proofErr w:type="spellStart"/>
            <w:r>
              <w:t>FechaAsignado</w:t>
            </w:r>
            <w:proofErr w:type="spellEnd"/>
          </w:p>
        </w:tc>
        <w:tc>
          <w:tcPr>
            <w:tcW w:w="0" w:type="auto"/>
          </w:tcPr>
          <w:p w14:paraId="26CDC6F1" w14:textId="77777777" w:rsidR="00E963F2" w:rsidRDefault="00E963F2" w:rsidP="00EB1FB6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14:paraId="3F55C9F7" w14:textId="77777777" w:rsidR="00E963F2" w:rsidRPr="00217F37" w:rsidRDefault="00E963F2" w:rsidP="00EB1FB6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Fecha de asignación del grupo</w:t>
            </w:r>
          </w:p>
        </w:tc>
      </w:tr>
      <w:bookmarkEnd w:id="2"/>
      <w:bookmarkEnd w:id="6"/>
    </w:tbl>
    <w:p w14:paraId="6B911868" w14:textId="77777777" w:rsidR="00E963F2" w:rsidRPr="00217F37" w:rsidRDefault="00E963F2" w:rsidP="00E963F2"/>
    <w:p w14:paraId="4FE5395D" w14:textId="4A5C4C6F" w:rsidR="00E963F2" w:rsidRDefault="00E963F2">
      <w:r>
        <w:br w:type="page"/>
      </w:r>
    </w:p>
    <w:p w14:paraId="1214FA4B" w14:textId="77777777" w:rsidR="00E963F2" w:rsidRPr="00E963F2" w:rsidRDefault="00E963F2" w:rsidP="00E963F2">
      <w:pPr>
        <w:pStyle w:val="Ttulo1"/>
        <w:rPr>
          <w:lang w:val="es-PE"/>
        </w:rPr>
      </w:pPr>
      <w:r w:rsidRPr="00E963F2">
        <w:rPr>
          <w:lang w:val="es-PE"/>
        </w:rPr>
        <w:lastRenderedPageBreak/>
        <w:t>Manual de Usuario</w:t>
      </w:r>
    </w:p>
    <w:p w14:paraId="49D2BD54" w14:textId="77777777" w:rsidR="00E963F2" w:rsidRDefault="00E963F2" w:rsidP="00E963F2"/>
    <w:p w14:paraId="34B60E31" w14:textId="77777777" w:rsidR="00E963F2" w:rsidRPr="00E963F2" w:rsidRDefault="00E963F2" w:rsidP="00E963F2">
      <w:pPr>
        <w:pStyle w:val="Ttulo2"/>
        <w:rPr>
          <w:lang w:val="es-PE"/>
        </w:rPr>
      </w:pPr>
      <w:r w:rsidRPr="00E963F2">
        <w:rPr>
          <w:lang w:val="es-PE"/>
        </w:rPr>
        <w:t>Web</w:t>
      </w:r>
    </w:p>
    <w:p w14:paraId="474B3D00" w14:textId="77777777" w:rsidR="00E963F2" w:rsidRDefault="00E963F2" w:rsidP="00E963F2">
      <w:r>
        <w:t>Para el ingreso a la aplicación debemos crear un usuario con el de Inspección.</w:t>
      </w:r>
    </w:p>
    <w:p w14:paraId="2C70029E" w14:textId="77777777" w:rsidR="00E963F2" w:rsidRDefault="00E963F2" w:rsidP="00E963F2">
      <w:r w:rsidRPr="00B503FB">
        <w:rPr>
          <w:noProof/>
        </w:rPr>
        <w:drawing>
          <wp:inline distT="0" distB="0" distL="0" distR="0" wp14:anchorId="0D3B0695" wp14:editId="2C782D5D">
            <wp:extent cx="2419350" cy="3227956"/>
            <wp:effectExtent l="0" t="0" r="0" b="0"/>
            <wp:docPr id="571257324" name="Imagen 1" descr="Interfaz de usuario gráfic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257324" name="Imagen 1" descr="Interfaz de usuario gráfica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21953" cy="323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1242A" w14:textId="77777777" w:rsidR="00E963F2" w:rsidRDefault="00E963F2" w:rsidP="00E963F2">
      <w:r>
        <w:t>El módulo de inspección tiene las siguientes opciones:</w:t>
      </w:r>
    </w:p>
    <w:p w14:paraId="72754502" w14:textId="77777777" w:rsidR="00E963F2" w:rsidRDefault="00E963F2" w:rsidP="00E963F2">
      <w:r w:rsidRPr="00B503FB">
        <w:rPr>
          <w:noProof/>
        </w:rPr>
        <w:drawing>
          <wp:inline distT="0" distB="0" distL="0" distR="0" wp14:anchorId="19711B35" wp14:editId="1C6BBCF8">
            <wp:extent cx="2391109" cy="2219635"/>
            <wp:effectExtent l="0" t="0" r="9525" b="9525"/>
            <wp:docPr id="1777647238" name="Imagen 1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647238" name="Imagen 1" descr="Interfaz de usuario gráfica, Aplicación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221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55132" w14:textId="77777777" w:rsidR="00E963F2" w:rsidRDefault="00E963F2" w:rsidP="00E963F2">
      <w:r>
        <w:br w:type="page"/>
      </w:r>
    </w:p>
    <w:p w14:paraId="53689B31" w14:textId="77777777" w:rsidR="00E963F2" w:rsidRDefault="00E963F2" w:rsidP="00E963F2"/>
    <w:p w14:paraId="6F169132" w14:textId="77777777" w:rsidR="00E963F2" w:rsidRDefault="00E963F2" w:rsidP="00E963F2">
      <w:r>
        <w:t xml:space="preserve">La primera opción de “Asignación” es donde se sube el Excel se valida y se asigna a técnico. </w:t>
      </w:r>
    </w:p>
    <w:p w14:paraId="4FCD28AB" w14:textId="77777777" w:rsidR="00E963F2" w:rsidRDefault="00E963F2" w:rsidP="00E963F2">
      <w:r w:rsidRPr="00B503FB">
        <w:rPr>
          <w:noProof/>
        </w:rPr>
        <w:drawing>
          <wp:inline distT="0" distB="0" distL="0" distR="0" wp14:anchorId="265DE953" wp14:editId="7BCCE4A6">
            <wp:extent cx="5400040" cy="2344420"/>
            <wp:effectExtent l="0" t="0" r="0" b="0"/>
            <wp:docPr id="566530278" name="Imagen 1" descr="Interfaz de usuario gráfica, Aplicación, Sitio web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530278" name="Imagen 1" descr="Interfaz de usuario gráfica, Aplicación, Sitio web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4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E0B8E" w14:textId="77777777" w:rsidR="00E963F2" w:rsidRDefault="00E963F2" w:rsidP="00E963F2"/>
    <w:p w14:paraId="262DFB7D" w14:textId="77777777" w:rsidR="00E963F2" w:rsidRDefault="00E963F2" w:rsidP="00E963F2">
      <w:r>
        <w:t>La carga de archivo debe ser tipo Excel con el formato de SEAL, se debe agregar el periodo.</w:t>
      </w:r>
    </w:p>
    <w:p w14:paraId="4D15A707" w14:textId="77777777" w:rsidR="00E963F2" w:rsidRDefault="00E963F2" w:rsidP="00E963F2">
      <w:r w:rsidRPr="00B503FB">
        <w:rPr>
          <w:noProof/>
        </w:rPr>
        <w:drawing>
          <wp:inline distT="0" distB="0" distL="0" distR="0" wp14:anchorId="7E6CA9CA" wp14:editId="29BAA365">
            <wp:extent cx="5400040" cy="1885950"/>
            <wp:effectExtent l="0" t="0" r="0" b="0"/>
            <wp:docPr id="621403457" name="Imagen 1" descr="Interfaz de usuario gráfica, Aplicación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403457" name="Imagen 1" descr="Interfaz de usuario gráfica, Aplicación&#10;&#10;Descripción generada automáticamente con confianza media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58F5C" w14:textId="77777777" w:rsidR="00E963F2" w:rsidRDefault="00E963F2" w:rsidP="00E963F2">
      <w:r>
        <w:br w:type="page"/>
      </w:r>
    </w:p>
    <w:p w14:paraId="1A4991C5" w14:textId="77777777" w:rsidR="00E963F2" w:rsidRDefault="00E963F2" w:rsidP="00E963F2">
      <w:r>
        <w:lastRenderedPageBreak/>
        <w:t>Validar en esta opción la usamos para validar las lecturas, las cuales enviamos a “Inspección” o lo ponemos como revisado.</w:t>
      </w:r>
    </w:p>
    <w:p w14:paraId="1369E1C6" w14:textId="77777777" w:rsidR="00E963F2" w:rsidRDefault="00E963F2" w:rsidP="00E963F2">
      <w:r w:rsidRPr="00B503FB">
        <w:rPr>
          <w:noProof/>
        </w:rPr>
        <w:drawing>
          <wp:inline distT="0" distB="0" distL="0" distR="0" wp14:anchorId="781B1AA7" wp14:editId="42DA6504">
            <wp:extent cx="5400040" cy="2971165"/>
            <wp:effectExtent l="0" t="0" r="0" b="635"/>
            <wp:docPr id="1785349568" name="Imagen 1" descr="Interfaz de usuario gráfica,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349568" name="Imagen 1" descr="Interfaz de usuario gráfica, Tabla&#10;&#10;Descripción generada automá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7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72D0A" w14:textId="77777777" w:rsidR="00E963F2" w:rsidRDefault="00E963F2" w:rsidP="00E963F2"/>
    <w:p w14:paraId="0E57B6BF" w14:textId="77777777" w:rsidR="00E963F2" w:rsidRDefault="00E963F2" w:rsidP="00E963F2">
      <w:r>
        <w:t>Tenemos esta opción donde validamos la lectura.</w:t>
      </w:r>
    </w:p>
    <w:p w14:paraId="560A7642" w14:textId="77777777" w:rsidR="00E963F2" w:rsidRDefault="00E963F2" w:rsidP="00E963F2">
      <w:r w:rsidRPr="00B503FB">
        <w:rPr>
          <w:noProof/>
        </w:rPr>
        <w:drawing>
          <wp:inline distT="0" distB="0" distL="0" distR="0" wp14:anchorId="4F62171B" wp14:editId="6C3D36E8">
            <wp:extent cx="5400040" cy="2524125"/>
            <wp:effectExtent l="0" t="0" r="0" b="9525"/>
            <wp:docPr id="121818418" name="Imagen 1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18418" name="Imagen 1" descr="Interfaz de usuario gráfica, Aplicación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796A5" w14:textId="77777777" w:rsidR="00E963F2" w:rsidRDefault="00E963F2" w:rsidP="00E963F2">
      <w:r>
        <w:br w:type="page"/>
      </w:r>
    </w:p>
    <w:p w14:paraId="230B1B86" w14:textId="77777777" w:rsidR="00E963F2" w:rsidRDefault="00E963F2" w:rsidP="00E963F2">
      <w:r>
        <w:lastRenderedPageBreak/>
        <w:t>Es esta opción Asignamos los libros a los técnicos.</w:t>
      </w:r>
    </w:p>
    <w:p w14:paraId="7C2BA683" w14:textId="77777777" w:rsidR="00E963F2" w:rsidRDefault="00E963F2" w:rsidP="00E963F2">
      <w:r w:rsidRPr="00B503FB">
        <w:rPr>
          <w:noProof/>
        </w:rPr>
        <w:drawing>
          <wp:inline distT="0" distB="0" distL="0" distR="0" wp14:anchorId="593A9E01" wp14:editId="38CC6561">
            <wp:extent cx="5400040" cy="3086100"/>
            <wp:effectExtent l="0" t="0" r="0" b="0"/>
            <wp:docPr id="791101674" name="Imagen 1" descr="Interfaz de usuario gráfica, Aplicación, Sitio web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101674" name="Imagen 1" descr="Interfaz de usuario gráfica, Aplicación, Sitio web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FF0B1" w14:textId="77777777" w:rsidR="00E963F2" w:rsidRDefault="00E963F2" w:rsidP="00E963F2">
      <w:r>
        <w:t>Monitoreo donde podemos ver la actividad del técnico.</w:t>
      </w:r>
    </w:p>
    <w:p w14:paraId="5FE18EF0" w14:textId="77777777" w:rsidR="00E963F2" w:rsidRDefault="00E963F2" w:rsidP="00E963F2">
      <w:r w:rsidRPr="00B503FB">
        <w:rPr>
          <w:noProof/>
        </w:rPr>
        <w:drawing>
          <wp:inline distT="0" distB="0" distL="0" distR="0" wp14:anchorId="145A1774" wp14:editId="5F426F1E">
            <wp:extent cx="5400040" cy="3937000"/>
            <wp:effectExtent l="0" t="0" r="0" b="6350"/>
            <wp:docPr id="1858025508" name="Imagen 1" descr="Aplicación, 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025508" name="Imagen 1" descr="Aplicación, Mapa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3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588D1" w14:textId="77777777" w:rsidR="00E963F2" w:rsidRDefault="00E963F2" w:rsidP="00E963F2">
      <w:r>
        <w:br w:type="page"/>
      </w:r>
    </w:p>
    <w:p w14:paraId="7FCEAEE3" w14:textId="77777777" w:rsidR="00E963F2" w:rsidRDefault="00E963F2" w:rsidP="00E963F2">
      <w:r>
        <w:lastRenderedPageBreak/>
        <w:t>Consistencia de lecturas.</w:t>
      </w:r>
    </w:p>
    <w:p w14:paraId="37182923" w14:textId="77777777" w:rsidR="00E963F2" w:rsidRDefault="00E963F2" w:rsidP="00E963F2">
      <w:r w:rsidRPr="00B503FB">
        <w:rPr>
          <w:noProof/>
        </w:rPr>
        <w:drawing>
          <wp:inline distT="0" distB="0" distL="0" distR="0" wp14:anchorId="12ADB1A9" wp14:editId="2C85591E">
            <wp:extent cx="5400040" cy="3129280"/>
            <wp:effectExtent l="0" t="0" r="0" b="0"/>
            <wp:docPr id="258422187" name="Imagen 1" descr="Interfaz de usuario gráfica,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422187" name="Imagen 1" descr="Interfaz de usuario gráfica, Tabla&#10;&#10;Descripción generada automá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2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EE222" w14:textId="77777777" w:rsidR="00E963F2" w:rsidRDefault="00E963F2" w:rsidP="00E963F2"/>
    <w:p w14:paraId="4B65F197" w14:textId="77777777" w:rsidR="00E963F2" w:rsidRDefault="00E963F2" w:rsidP="00E963F2">
      <w:r>
        <w:t>Consistencias de fotos</w:t>
      </w:r>
    </w:p>
    <w:p w14:paraId="20F21363" w14:textId="77777777" w:rsidR="00E963F2" w:rsidRDefault="00E963F2" w:rsidP="00E963F2">
      <w:r w:rsidRPr="00B503FB">
        <w:rPr>
          <w:noProof/>
        </w:rPr>
        <w:drawing>
          <wp:inline distT="0" distB="0" distL="0" distR="0" wp14:anchorId="12B89AA2" wp14:editId="037040B2">
            <wp:extent cx="5400040" cy="3109595"/>
            <wp:effectExtent l="0" t="0" r="0" b="0"/>
            <wp:docPr id="2035180200" name="Imagen 1" descr="Una captura de pantalla de una computador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180200" name="Imagen 1" descr="Una captura de pantalla de una computadora&#10;&#10;Descripción generada automá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0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E752A" w14:textId="77777777" w:rsidR="00E963F2" w:rsidRDefault="00E963F2" w:rsidP="00E963F2">
      <w:r>
        <w:br w:type="page"/>
      </w:r>
    </w:p>
    <w:p w14:paraId="4E418893" w14:textId="77777777" w:rsidR="00E963F2" w:rsidRDefault="00E963F2" w:rsidP="00E963F2"/>
    <w:p w14:paraId="432151B6" w14:textId="77777777" w:rsidR="00E963F2" w:rsidRDefault="00E963F2" w:rsidP="00E963F2">
      <w:r>
        <w:t>Reporte de técnico donde tenemos el Básico y el avanzado.</w:t>
      </w:r>
    </w:p>
    <w:p w14:paraId="70488995" w14:textId="77777777" w:rsidR="00E963F2" w:rsidRDefault="00E963F2" w:rsidP="00E963F2">
      <w:r w:rsidRPr="00B503FB">
        <w:rPr>
          <w:noProof/>
        </w:rPr>
        <w:drawing>
          <wp:inline distT="0" distB="0" distL="0" distR="0" wp14:anchorId="59F90526" wp14:editId="41476496">
            <wp:extent cx="5400040" cy="1711325"/>
            <wp:effectExtent l="0" t="0" r="0" b="3175"/>
            <wp:docPr id="1877458135" name="Imagen 1" descr="Interfaz de usuario gráfica, Texto, Aplicación, Correo electrón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458135" name="Imagen 1" descr="Interfaz de usuario gráfica, Texto, Aplicación, Correo electrónico&#10;&#10;Descripción generada automá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1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30A7F" w14:textId="77777777" w:rsidR="00E963F2" w:rsidRDefault="00E963F2" w:rsidP="00E963F2"/>
    <w:p w14:paraId="20467D3C" w14:textId="77777777" w:rsidR="00E963F2" w:rsidRDefault="00E963F2" w:rsidP="00E963F2">
      <w:r w:rsidRPr="00B503FB">
        <w:rPr>
          <w:noProof/>
        </w:rPr>
        <w:drawing>
          <wp:inline distT="0" distB="0" distL="0" distR="0" wp14:anchorId="6AEAA9E7" wp14:editId="4784F3D6">
            <wp:extent cx="5400040" cy="1670050"/>
            <wp:effectExtent l="0" t="0" r="0" b="6350"/>
            <wp:docPr id="1736201362" name="Imagen 1" descr="Interfaz de usuario gráfica, Texto, Aplicación, Correo electrón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201362" name="Imagen 1" descr="Interfaz de usuario gráfica, Texto, Aplicación, Correo electrónico&#10;&#10;Descripción generada automá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7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F2B22" w14:textId="77777777" w:rsidR="00E963F2" w:rsidRDefault="00E963F2" w:rsidP="00E963F2">
      <w:r>
        <w:br w:type="page"/>
      </w:r>
    </w:p>
    <w:p w14:paraId="51668401" w14:textId="77777777" w:rsidR="00E963F2" w:rsidRDefault="00E963F2" w:rsidP="00E963F2">
      <w:r>
        <w:lastRenderedPageBreak/>
        <w:t>Historial de suministro.</w:t>
      </w:r>
    </w:p>
    <w:p w14:paraId="64E2ED3B" w14:textId="77777777" w:rsidR="00E963F2" w:rsidRDefault="00E963F2" w:rsidP="00E963F2">
      <w:r w:rsidRPr="00594AA9">
        <w:rPr>
          <w:noProof/>
        </w:rPr>
        <w:drawing>
          <wp:inline distT="0" distB="0" distL="0" distR="0" wp14:anchorId="528B2864" wp14:editId="046E9B0C">
            <wp:extent cx="5400040" cy="5057140"/>
            <wp:effectExtent l="0" t="0" r="0" b="0"/>
            <wp:docPr id="869799730" name="Imagen 1" descr="Interfaz de usuario gráfica, Texto, Aplicación, Correo electrón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799730" name="Imagen 1" descr="Interfaz de usuario gráfica, Texto, Aplicación, Correo electrónico&#10;&#10;Descripción generada automá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5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3EC96" w14:textId="77777777" w:rsidR="00E963F2" w:rsidRDefault="00E963F2" w:rsidP="00E963F2">
      <w:r>
        <w:br w:type="page"/>
      </w:r>
    </w:p>
    <w:p w14:paraId="418835DF" w14:textId="77777777" w:rsidR="00E963F2" w:rsidRDefault="00E963F2" w:rsidP="00E963F2">
      <w:r>
        <w:lastRenderedPageBreak/>
        <w:t>Aplicación Móvil</w:t>
      </w:r>
    </w:p>
    <w:p w14:paraId="21877DC3" w14:textId="77777777" w:rsidR="00E963F2" w:rsidRDefault="00E963F2" w:rsidP="00E963F2">
      <w:r>
        <w:t>Esta desarrollado para Android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E963F2" w14:paraId="53386FD2" w14:textId="77777777" w:rsidTr="00EB1FB6">
        <w:tc>
          <w:tcPr>
            <w:tcW w:w="4247" w:type="dxa"/>
          </w:tcPr>
          <w:p w14:paraId="65F05BD5" w14:textId="77777777" w:rsidR="00E963F2" w:rsidRDefault="00E963F2" w:rsidP="00EB1FB6">
            <w:r>
              <w:rPr>
                <w:noProof/>
              </w:rPr>
              <w:drawing>
                <wp:inline distT="0" distB="0" distL="0" distR="0" wp14:anchorId="7A3A03BB" wp14:editId="619CF04F">
                  <wp:extent cx="1573851" cy="3499945"/>
                  <wp:effectExtent l="0" t="0" r="7620" b="5715"/>
                  <wp:docPr id="1250529505" name="Imagen 1" descr="Interfaz de usuario gráfica, Aplicación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0529505" name="Imagen 1" descr="Interfaz de usuario gráfica, Aplicación&#10;&#10;Descripción generada automá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8657" cy="35106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FFEAD8" w14:textId="77777777" w:rsidR="00E963F2" w:rsidRDefault="00E963F2" w:rsidP="00EB1FB6"/>
        </w:tc>
        <w:tc>
          <w:tcPr>
            <w:tcW w:w="4247" w:type="dxa"/>
          </w:tcPr>
          <w:p w14:paraId="04E152F7" w14:textId="77777777" w:rsidR="00E963F2" w:rsidRDefault="00E963F2" w:rsidP="00EB1FB6">
            <w:r>
              <w:t xml:space="preserve">Interfaz de </w:t>
            </w:r>
            <w:proofErr w:type="spellStart"/>
            <w:r>
              <w:t>login</w:t>
            </w:r>
            <w:proofErr w:type="spellEnd"/>
          </w:p>
        </w:tc>
      </w:tr>
    </w:tbl>
    <w:p w14:paraId="3726BDEE" w14:textId="77777777" w:rsidR="00E963F2" w:rsidRDefault="00E963F2" w:rsidP="00E963F2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E963F2" w14:paraId="04CEF05D" w14:textId="77777777" w:rsidTr="00EB1FB6">
        <w:tc>
          <w:tcPr>
            <w:tcW w:w="4247" w:type="dxa"/>
          </w:tcPr>
          <w:p w14:paraId="645129DA" w14:textId="77777777" w:rsidR="00E963F2" w:rsidRDefault="00E963F2" w:rsidP="00EB1FB6">
            <w:r>
              <w:rPr>
                <w:noProof/>
              </w:rPr>
              <w:drawing>
                <wp:inline distT="0" distB="0" distL="0" distR="0" wp14:anchorId="15002329" wp14:editId="0A14F8E4">
                  <wp:extent cx="1743996" cy="3878317"/>
                  <wp:effectExtent l="0" t="0" r="8890" b="8255"/>
                  <wp:docPr id="1353257825" name="Imagen 2" descr="Interfaz de usuario gráfica, Texto, Aplicación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3257825" name="Imagen 2" descr="Interfaz de usuario gráfica, Texto, Aplicación&#10;&#10;Descripción generada automá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766" cy="38978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7" w:type="dxa"/>
          </w:tcPr>
          <w:p w14:paraId="18BF7A99" w14:textId="77777777" w:rsidR="00E963F2" w:rsidRDefault="00E963F2" w:rsidP="00EB1FB6">
            <w:r>
              <w:t>Interfaz principal donde los libros podemos descargar, borrar, enviar y enviar foto.</w:t>
            </w:r>
          </w:p>
        </w:tc>
      </w:tr>
    </w:tbl>
    <w:p w14:paraId="11E7DCC8" w14:textId="77777777" w:rsidR="00E963F2" w:rsidRDefault="00E963F2" w:rsidP="00E963F2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E963F2" w14:paraId="20429543" w14:textId="77777777" w:rsidTr="00EB1FB6">
        <w:tc>
          <w:tcPr>
            <w:tcW w:w="4247" w:type="dxa"/>
          </w:tcPr>
          <w:p w14:paraId="070D9297" w14:textId="77777777" w:rsidR="00E963F2" w:rsidRDefault="00E963F2" w:rsidP="00EB1FB6">
            <w:r>
              <w:rPr>
                <w:noProof/>
              </w:rPr>
              <w:drawing>
                <wp:inline distT="0" distB="0" distL="0" distR="0" wp14:anchorId="74E6F3CA" wp14:editId="6EDF5D8E">
                  <wp:extent cx="1800713" cy="4004441"/>
                  <wp:effectExtent l="0" t="0" r="9525" b="0"/>
                  <wp:docPr id="1743492186" name="Imagen 3" descr="Texto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3492186" name="Imagen 3" descr="Texto&#10;&#10;Descripción generada automá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3474" cy="4032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BD6B98" w14:textId="77777777" w:rsidR="00E963F2" w:rsidRDefault="00E963F2" w:rsidP="00EB1FB6"/>
        </w:tc>
        <w:tc>
          <w:tcPr>
            <w:tcW w:w="4247" w:type="dxa"/>
          </w:tcPr>
          <w:p w14:paraId="33D57DA9" w14:textId="77777777" w:rsidR="00E963F2" w:rsidRDefault="00E963F2" w:rsidP="00EB1FB6">
            <w:r>
              <w:t>Interfaz de la lista de inspecciones.</w:t>
            </w:r>
          </w:p>
        </w:tc>
      </w:tr>
    </w:tbl>
    <w:p w14:paraId="3564EF27" w14:textId="77777777" w:rsidR="00E963F2" w:rsidRDefault="00E963F2" w:rsidP="00E963F2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E963F2" w14:paraId="707829F5" w14:textId="77777777" w:rsidTr="00EB1FB6">
        <w:tc>
          <w:tcPr>
            <w:tcW w:w="4247" w:type="dxa"/>
          </w:tcPr>
          <w:p w14:paraId="7C376D67" w14:textId="77777777" w:rsidR="00E963F2" w:rsidRDefault="00E963F2" w:rsidP="00EB1FB6">
            <w:r>
              <w:rPr>
                <w:noProof/>
              </w:rPr>
              <w:lastRenderedPageBreak/>
              <w:drawing>
                <wp:inline distT="0" distB="0" distL="0" distR="0" wp14:anchorId="79B637A0" wp14:editId="087E430F">
                  <wp:extent cx="1871607" cy="4162097"/>
                  <wp:effectExtent l="0" t="0" r="0" b="0"/>
                  <wp:docPr id="209405733" name="Imagen 4" descr="Mapa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405733" name="Imagen 4" descr="Mapa&#10;&#10;Descripción generada automá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4622" cy="41688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7" w:type="dxa"/>
          </w:tcPr>
          <w:p w14:paraId="756CF822" w14:textId="77777777" w:rsidR="00E963F2" w:rsidRDefault="00E963F2" w:rsidP="00EB1FB6">
            <w:r>
              <w:t>Interfaz de mapa donde podemos ver las inspecciones de ese libro.</w:t>
            </w:r>
          </w:p>
        </w:tc>
      </w:tr>
    </w:tbl>
    <w:p w14:paraId="4CEE94B7" w14:textId="77777777" w:rsidR="00E963F2" w:rsidRDefault="00E963F2" w:rsidP="00E963F2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E963F2" w14:paraId="2105C667" w14:textId="77777777" w:rsidTr="00EB1FB6">
        <w:tc>
          <w:tcPr>
            <w:tcW w:w="4247" w:type="dxa"/>
          </w:tcPr>
          <w:p w14:paraId="77CBFBEE" w14:textId="77777777" w:rsidR="00E963F2" w:rsidRDefault="00E963F2" w:rsidP="00EB1FB6">
            <w:r>
              <w:rPr>
                <w:noProof/>
              </w:rPr>
              <w:lastRenderedPageBreak/>
              <w:drawing>
                <wp:inline distT="0" distB="0" distL="0" distR="0" wp14:anchorId="10EF3045" wp14:editId="697D56F7">
                  <wp:extent cx="1835996" cy="4082903"/>
                  <wp:effectExtent l="0" t="0" r="0" b="0"/>
                  <wp:docPr id="472893881" name="Imagen 5" descr="Interfaz de usuario gráfica, Aplicación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2893881" name="Imagen 5" descr="Interfaz de usuario gráfica, Aplicación&#10;&#10;Descripción generada automá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1832" cy="41181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7" w:type="dxa"/>
          </w:tcPr>
          <w:p w14:paraId="678CD64A" w14:textId="77777777" w:rsidR="00E963F2" w:rsidRDefault="00E963F2" w:rsidP="00EB1FB6">
            <w:r>
              <w:t>Interfaz de búsqueda por voz.</w:t>
            </w:r>
          </w:p>
        </w:tc>
      </w:tr>
    </w:tbl>
    <w:p w14:paraId="75991802" w14:textId="77777777" w:rsidR="00E963F2" w:rsidRDefault="00E963F2" w:rsidP="00E963F2"/>
    <w:p w14:paraId="51ED2799" w14:textId="3795BBF8" w:rsidR="00E963F2" w:rsidRDefault="00E963F2">
      <w:r>
        <w:br w:type="page"/>
      </w:r>
    </w:p>
    <w:p w14:paraId="1D91EAD1" w14:textId="77777777" w:rsidR="00E963F2" w:rsidRPr="00E963F2" w:rsidRDefault="00E963F2" w:rsidP="00E963F2">
      <w:pPr>
        <w:pStyle w:val="Ttulo1"/>
        <w:rPr>
          <w:lang w:val="es-PE"/>
        </w:rPr>
      </w:pPr>
      <w:r w:rsidRPr="00E963F2">
        <w:rPr>
          <w:lang w:val="es-PE"/>
        </w:rPr>
        <w:lastRenderedPageBreak/>
        <w:t>Detalle Técnicos</w:t>
      </w:r>
    </w:p>
    <w:p w14:paraId="01EA1E1C" w14:textId="77777777" w:rsidR="00E963F2" w:rsidRDefault="00E963F2" w:rsidP="00E963F2">
      <w:r>
        <w:t xml:space="preserve">La aplicación </w:t>
      </w:r>
      <w:proofErr w:type="spellStart"/>
      <w:r>
        <w:t>esta</w:t>
      </w:r>
      <w:proofErr w:type="spellEnd"/>
      <w:r>
        <w:t xml:space="preserve"> dividida en 3 partes:</w:t>
      </w:r>
    </w:p>
    <w:p w14:paraId="0D91C4E8" w14:textId="77777777" w:rsidR="00E963F2" w:rsidRDefault="00E963F2" w:rsidP="00E963F2">
      <w:pPr>
        <w:pStyle w:val="Prrafodelista"/>
        <w:numPr>
          <w:ilvl w:val="0"/>
          <w:numId w:val="4"/>
        </w:numPr>
        <w:spacing w:after="160" w:line="278" w:lineRule="auto"/>
      </w:pPr>
      <w:proofErr w:type="gramStart"/>
      <w:r>
        <w:t>Web.-</w:t>
      </w:r>
      <w:proofErr w:type="gramEnd"/>
      <w:r>
        <w:t xml:space="preserve"> La interfaz con el usuario final esta desarrollada en C# MVC Net8 el código seria </w:t>
      </w:r>
      <w:proofErr w:type="spellStart"/>
      <w:r>
        <w:t>SealOperaciones.rar</w:t>
      </w:r>
      <w:proofErr w:type="spellEnd"/>
      <w:r>
        <w:t>.</w:t>
      </w:r>
    </w:p>
    <w:p w14:paraId="2C3BBC9F" w14:textId="77777777" w:rsidR="00E963F2" w:rsidRDefault="00E963F2" w:rsidP="00E963F2">
      <w:pPr>
        <w:pStyle w:val="Prrafodelista"/>
      </w:pPr>
    </w:p>
    <w:p w14:paraId="0ABFDD0F" w14:textId="77777777" w:rsidR="00E963F2" w:rsidRDefault="00E963F2" w:rsidP="00E963F2">
      <w:pPr>
        <w:pStyle w:val="Prrafodelista"/>
      </w:pPr>
      <w:r>
        <w:t>Estructura de la aplicación.</w:t>
      </w:r>
    </w:p>
    <w:p w14:paraId="7D902BE3" w14:textId="77777777" w:rsidR="00E963F2" w:rsidRDefault="00E963F2" w:rsidP="00E963F2">
      <w:pPr>
        <w:pStyle w:val="Prrafodelista"/>
      </w:pPr>
      <w:r w:rsidRPr="00315969">
        <w:rPr>
          <w:noProof/>
        </w:rPr>
        <w:drawing>
          <wp:inline distT="0" distB="0" distL="0" distR="0" wp14:anchorId="4F3D2D94" wp14:editId="790A634D">
            <wp:extent cx="2676899" cy="5249008"/>
            <wp:effectExtent l="0" t="0" r="9525" b="8890"/>
            <wp:docPr id="812208126" name="Imagen 1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208126" name="Imagen 1" descr="Interfaz de usuario gráfica, Texto, Aplicación&#10;&#10;Descripción generada automá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676899" cy="5249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0A073" w14:textId="77777777" w:rsidR="00E963F2" w:rsidRDefault="00E963F2" w:rsidP="00E963F2">
      <w:r>
        <w:br w:type="page"/>
      </w:r>
    </w:p>
    <w:p w14:paraId="10480E5B" w14:textId="77777777" w:rsidR="00E963F2" w:rsidRDefault="00E963F2" w:rsidP="00E963F2">
      <w:pPr>
        <w:pStyle w:val="Prrafodelista"/>
      </w:pPr>
    </w:p>
    <w:p w14:paraId="375B83D6" w14:textId="77777777" w:rsidR="00E963F2" w:rsidRDefault="00E963F2" w:rsidP="00E963F2">
      <w:pPr>
        <w:pStyle w:val="Prrafodelista"/>
        <w:numPr>
          <w:ilvl w:val="0"/>
          <w:numId w:val="4"/>
        </w:numPr>
        <w:spacing w:after="160" w:line="278" w:lineRule="auto"/>
      </w:pPr>
      <w:proofErr w:type="gramStart"/>
      <w:r>
        <w:t>Api.-</w:t>
      </w:r>
      <w:proofErr w:type="gramEnd"/>
      <w:r>
        <w:t xml:space="preserve"> Esta desarrollada en C# MVC Api Net8 , esta interfaz une la funcionalidad entre la página web y el aplicativo móvil, el código seria </w:t>
      </w:r>
      <w:proofErr w:type="spellStart"/>
      <w:r>
        <w:t>sealOperacionesApi.rar</w:t>
      </w:r>
      <w:proofErr w:type="spellEnd"/>
      <w:r>
        <w:t>.</w:t>
      </w:r>
    </w:p>
    <w:p w14:paraId="4CDD8D38" w14:textId="77777777" w:rsidR="00E963F2" w:rsidRDefault="00E963F2" w:rsidP="00E963F2">
      <w:pPr>
        <w:pStyle w:val="Prrafodelista"/>
      </w:pPr>
      <w:r>
        <w:t>Estructura de la aplicación.</w:t>
      </w:r>
    </w:p>
    <w:p w14:paraId="6A7F8D6F" w14:textId="77777777" w:rsidR="00E963F2" w:rsidRDefault="00E963F2" w:rsidP="00E963F2">
      <w:r w:rsidRPr="00315969">
        <w:rPr>
          <w:noProof/>
        </w:rPr>
        <w:drawing>
          <wp:inline distT="0" distB="0" distL="0" distR="0" wp14:anchorId="1E906754" wp14:editId="24D8B9CA">
            <wp:extent cx="3124636" cy="6697010"/>
            <wp:effectExtent l="0" t="0" r="0" b="8890"/>
            <wp:docPr id="1678876759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876759" name="Imagen 1" descr="Texto&#10;&#10;Descripción generada automá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124636" cy="669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1D156" w14:textId="77777777" w:rsidR="00E963F2" w:rsidRDefault="00E963F2" w:rsidP="00E963F2">
      <w:r>
        <w:br w:type="page"/>
      </w:r>
    </w:p>
    <w:p w14:paraId="55A8AD4D" w14:textId="77777777" w:rsidR="00E963F2" w:rsidRDefault="00E963F2" w:rsidP="00E963F2">
      <w:pPr>
        <w:pStyle w:val="Prrafodelista"/>
        <w:numPr>
          <w:ilvl w:val="0"/>
          <w:numId w:val="4"/>
        </w:numPr>
        <w:spacing w:after="160" w:line="278" w:lineRule="auto"/>
      </w:pPr>
      <w:proofErr w:type="gramStart"/>
      <w:r>
        <w:lastRenderedPageBreak/>
        <w:t>Móvil.-</w:t>
      </w:r>
      <w:proofErr w:type="gramEnd"/>
      <w:r>
        <w:t xml:space="preserve"> La aplicación en Android con </w:t>
      </w:r>
      <w:proofErr w:type="spellStart"/>
      <w:r>
        <w:t>Kotlin</w:t>
      </w:r>
      <w:proofErr w:type="spellEnd"/>
      <w:r>
        <w:t xml:space="preserve"> </w:t>
      </w:r>
      <w:proofErr w:type="spellStart"/>
      <w:r>
        <w:t>JetPack</w:t>
      </w:r>
      <w:proofErr w:type="spellEnd"/>
      <w:r>
        <w:t xml:space="preserve"> </w:t>
      </w:r>
      <w:proofErr w:type="spellStart"/>
      <w:r>
        <w:t>Compose</w:t>
      </w:r>
      <w:proofErr w:type="spellEnd"/>
      <w:r>
        <w:t xml:space="preserve">, el código seria </w:t>
      </w:r>
      <w:proofErr w:type="spellStart"/>
      <w:r>
        <w:t>Android.rar</w:t>
      </w:r>
      <w:proofErr w:type="spellEnd"/>
      <w:r>
        <w:t>.</w:t>
      </w:r>
    </w:p>
    <w:p w14:paraId="430D53BD" w14:textId="77777777" w:rsidR="00E963F2" w:rsidRDefault="00E963F2" w:rsidP="00E963F2">
      <w:pPr>
        <w:pStyle w:val="Prrafodelista"/>
      </w:pPr>
    </w:p>
    <w:p w14:paraId="715261A8" w14:textId="77777777" w:rsidR="00E963F2" w:rsidRDefault="00E963F2" w:rsidP="00E963F2">
      <w:pPr>
        <w:pStyle w:val="Prrafodelista"/>
      </w:pPr>
      <w:r>
        <w:t>Estructura de la aplicación.</w:t>
      </w:r>
    </w:p>
    <w:p w14:paraId="00796EBC" w14:textId="77777777" w:rsidR="00E963F2" w:rsidRDefault="00E963F2" w:rsidP="00E963F2">
      <w:pPr>
        <w:pStyle w:val="Prrafodelista"/>
      </w:pPr>
    </w:p>
    <w:p w14:paraId="4D99C9C9" w14:textId="77777777" w:rsidR="00E963F2" w:rsidRDefault="00E963F2" w:rsidP="00E963F2">
      <w:pPr>
        <w:pStyle w:val="Prrafodelista"/>
      </w:pPr>
      <w:r w:rsidRPr="00F54D92">
        <w:rPr>
          <w:noProof/>
        </w:rPr>
        <w:drawing>
          <wp:inline distT="0" distB="0" distL="0" distR="0" wp14:anchorId="295C3DAC" wp14:editId="064150D7">
            <wp:extent cx="2667372" cy="6115904"/>
            <wp:effectExtent l="0" t="0" r="0" b="0"/>
            <wp:docPr id="1525266126" name="Imagen 1" descr="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266126" name="Imagen 1" descr="Texto, Aplicación&#10;&#10;Descripción generada automáticament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6115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EF34C" w14:textId="77777777" w:rsidR="00E963F2" w:rsidRDefault="00E963F2" w:rsidP="00E963F2">
      <w:r>
        <w:br w:type="page"/>
      </w:r>
    </w:p>
    <w:p w14:paraId="4728704B" w14:textId="77777777" w:rsidR="00E963F2" w:rsidRDefault="00E963F2" w:rsidP="00E963F2">
      <w:pPr>
        <w:pStyle w:val="Prrafodelista"/>
        <w:numPr>
          <w:ilvl w:val="0"/>
          <w:numId w:val="4"/>
        </w:numPr>
        <w:spacing w:after="160" w:line="278" w:lineRule="auto"/>
      </w:pPr>
      <w:r>
        <w:lastRenderedPageBreak/>
        <w:t>Tablas de base de datos:</w:t>
      </w:r>
    </w:p>
    <w:p w14:paraId="7568C43C" w14:textId="77777777" w:rsidR="00E963F2" w:rsidRDefault="00E963F2" w:rsidP="00E963F2">
      <w:pPr>
        <w:pStyle w:val="Prrafodelista"/>
      </w:pPr>
      <w:r w:rsidRPr="00315969">
        <w:rPr>
          <w:noProof/>
        </w:rPr>
        <w:drawing>
          <wp:inline distT="0" distB="0" distL="0" distR="0" wp14:anchorId="443D418A" wp14:editId="7D081BAD">
            <wp:extent cx="1790950" cy="676369"/>
            <wp:effectExtent l="0" t="0" r="0" b="9525"/>
            <wp:docPr id="2121099825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099825" name="Imagen 1" descr="Texto&#10;&#10;Descripción generada automáticament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8F3E9" w14:textId="77777777" w:rsidR="00E963F2" w:rsidRPr="007E149B" w:rsidRDefault="00E963F2" w:rsidP="0092750B">
      <w:pPr>
        <w:spacing w:after="0" w:line="240" w:lineRule="auto"/>
        <w:jc w:val="right"/>
      </w:pPr>
    </w:p>
    <w:sectPr w:rsidR="00E963F2" w:rsidRPr="007E149B">
      <w:headerReference w:type="default" r:id="rId31"/>
      <w:footerReference w:type="default" r:id="rId3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D1DFEE" w14:textId="77777777" w:rsidR="00331380" w:rsidRDefault="00331380" w:rsidP="007E149B">
      <w:pPr>
        <w:spacing w:after="0" w:line="240" w:lineRule="auto"/>
      </w:pPr>
      <w:r>
        <w:separator/>
      </w:r>
    </w:p>
  </w:endnote>
  <w:endnote w:type="continuationSeparator" w:id="0">
    <w:p w14:paraId="4408D7A5" w14:textId="77777777" w:rsidR="00331380" w:rsidRDefault="00331380" w:rsidP="007E14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7AAA5F" w14:textId="77777777" w:rsidR="007E149B" w:rsidRDefault="007E149B">
    <w:pPr>
      <w:pStyle w:val="Piedepgina"/>
    </w:pPr>
    <w:r>
      <w:rPr>
        <w:noProof/>
        <w:lang w:eastAsia="es-PE"/>
      </w:rPr>
      <w:drawing>
        <wp:anchor distT="0" distB="0" distL="114300" distR="114300" simplePos="0" relativeHeight="251659264" behindDoc="0" locked="0" layoutInCell="1" allowOverlap="1" wp14:anchorId="0FE23DDE" wp14:editId="756C15E2">
          <wp:simplePos x="0" y="0"/>
          <wp:positionH relativeFrom="page">
            <wp:posOffset>69018</wp:posOffset>
          </wp:positionH>
          <wp:positionV relativeFrom="page">
            <wp:align>bottom</wp:align>
          </wp:positionV>
          <wp:extent cx="7294880" cy="552450"/>
          <wp:effectExtent l="0" t="0" r="1270" b="0"/>
          <wp:wrapTopAndBottom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94880" cy="552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692719" w14:textId="77777777" w:rsidR="00331380" w:rsidRDefault="00331380" w:rsidP="007E149B">
      <w:pPr>
        <w:spacing w:after="0" w:line="240" w:lineRule="auto"/>
      </w:pPr>
      <w:r>
        <w:separator/>
      </w:r>
    </w:p>
  </w:footnote>
  <w:footnote w:type="continuationSeparator" w:id="0">
    <w:p w14:paraId="7A647A73" w14:textId="77777777" w:rsidR="00331380" w:rsidRDefault="00331380" w:rsidP="007E14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E2EBEE" w14:textId="77777777" w:rsidR="007E149B" w:rsidRDefault="007E149B" w:rsidP="007E149B">
    <w:pPr>
      <w:pStyle w:val="Encabezado"/>
    </w:pPr>
    <w:r>
      <w:rPr>
        <w:rFonts w:ascii="Times New Roman"/>
        <w:noProof/>
        <w:sz w:val="20"/>
        <w:lang w:eastAsia="es-PE"/>
      </w:rPr>
      <w:drawing>
        <wp:anchor distT="0" distB="0" distL="114300" distR="114300" simplePos="0" relativeHeight="251658240" behindDoc="0" locked="0" layoutInCell="1" allowOverlap="1" wp14:anchorId="2E45A6E4" wp14:editId="41205178">
          <wp:simplePos x="0" y="0"/>
          <wp:positionH relativeFrom="column">
            <wp:posOffset>-1042035</wp:posOffset>
          </wp:positionH>
          <wp:positionV relativeFrom="paragraph">
            <wp:posOffset>-392430</wp:posOffset>
          </wp:positionV>
          <wp:extent cx="7277100" cy="1003935"/>
          <wp:effectExtent l="0" t="0" r="0" b="5715"/>
          <wp:wrapTopAndBottom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77100" cy="1003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A7F6A"/>
    <w:multiLevelType w:val="hybridMultilevel"/>
    <w:tmpl w:val="AFBAE95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D94586"/>
    <w:multiLevelType w:val="hybridMultilevel"/>
    <w:tmpl w:val="F080E656"/>
    <w:lvl w:ilvl="0" w:tplc="F06E2D4C">
      <w:numFmt w:val="bullet"/>
      <w:lvlText w:val="-"/>
      <w:lvlJc w:val="left"/>
      <w:pPr>
        <w:ind w:left="820" w:hanging="351"/>
      </w:pPr>
      <w:rPr>
        <w:rFonts w:ascii="Times New Roman" w:eastAsia="Times New Roman" w:hAnsi="Times New Roman" w:cs="Times New Roman" w:hint="default"/>
        <w:spacing w:val="0"/>
        <w:w w:val="97"/>
        <w:lang w:val="es-ES" w:eastAsia="en-US" w:bidi="ar-SA"/>
      </w:rPr>
    </w:lvl>
    <w:lvl w:ilvl="1" w:tplc="2B0E3BBA">
      <w:numFmt w:val="bullet"/>
      <w:lvlText w:val="•"/>
      <w:lvlJc w:val="left"/>
      <w:pPr>
        <w:ind w:left="1696" w:hanging="351"/>
      </w:pPr>
      <w:rPr>
        <w:rFonts w:hint="default"/>
        <w:lang w:val="es-ES" w:eastAsia="en-US" w:bidi="ar-SA"/>
      </w:rPr>
    </w:lvl>
    <w:lvl w:ilvl="2" w:tplc="AA482CC2">
      <w:numFmt w:val="bullet"/>
      <w:lvlText w:val="•"/>
      <w:lvlJc w:val="left"/>
      <w:pPr>
        <w:ind w:left="2572" w:hanging="351"/>
      </w:pPr>
      <w:rPr>
        <w:rFonts w:hint="default"/>
        <w:lang w:val="es-ES" w:eastAsia="en-US" w:bidi="ar-SA"/>
      </w:rPr>
    </w:lvl>
    <w:lvl w:ilvl="3" w:tplc="6CE62800">
      <w:numFmt w:val="bullet"/>
      <w:lvlText w:val="•"/>
      <w:lvlJc w:val="left"/>
      <w:pPr>
        <w:ind w:left="3449" w:hanging="351"/>
      </w:pPr>
      <w:rPr>
        <w:rFonts w:hint="default"/>
        <w:lang w:val="es-ES" w:eastAsia="en-US" w:bidi="ar-SA"/>
      </w:rPr>
    </w:lvl>
    <w:lvl w:ilvl="4" w:tplc="D8D61B6C">
      <w:numFmt w:val="bullet"/>
      <w:lvlText w:val="•"/>
      <w:lvlJc w:val="left"/>
      <w:pPr>
        <w:ind w:left="4325" w:hanging="351"/>
      </w:pPr>
      <w:rPr>
        <w:rFonts w:hint="default"/>
        <w:lang w:val="es-ES" w:eastAsia="en-US" w:bidi="ar-SA"/>
      </w:rPr>
    </w:lvl>
    <w:lvl w:ilvl="5" w:tplc="7CF67E5C">
      <w:numFmt w:val="bullet"/>
      <w:lvlText w:val="•"/>
      <w:lvlJc w:val="left"/>
      <w:pPr>
        <w:ind w:left="5202" w:hanging="351"/>
      </w:pPr>
      <w:rPr>
        <w:rFonts w:hint="default"/>
        <w:lang w:val="es-ES" w:eastAsia="en-US" w:bidi="ar-SA"/>
      </w:rPr>
    </w:lvl>
    <w:lvl w:ilvl="6" w:tplc="1BE224E0">
      <w:numFmt w:val="bullet"/>
      <w:lvlText w:val="•"/>
      <w:lvlJc w:val="left"/>
      <w:pPr>
        <w:ind w:left="6078" w:hanging="351"/>
      </w:pPr>
      <w:rPr>
        <w:rFonts w:hint="default"/>
        <w:lang w:val="es-ES" w:eastAsia="en-US" w:bidi="ar-SA"/>
      </w:rPr>
    </w:lvl>
    <w:lvl w:ilvl="7" w:tplc="ED5ECE3E">
      <w:numFmt w:val="bullet"/>
      <w:lvlText w:val="•"/>
      <w:lvlJc w:val="left"/>
      <w:pPr>
        <w:ind w:left="6954" w:hanging="351"/>
      </w:pPr>
      <w:rPr>
        <w:rFonts w:hint="default"/>
        <w:lang w:val="es-ES" w:eastAsia="en-US" w:bidi="ar-SA"/>
      </w:rPr>
    </w:lvl>
    <w:lvl w:ilvl="8" w:tplc="DAB290C2">
      <w:numFmt w:val="bullet"/>
      <w:lvlText w:val="•"/>
      <w:lvlJc w:val="left"/>
      <w:pPr>
        <w:ind w:left="7831" w:hanging="351"/>
      </w:pPr>
      <w:rPr>
        <w:rFonts w:hint="default"/>
        <w:lang w:val="es-ES" w:eastAsia="en-US" w:bidi="ar-SA"/>
      </w:rPr>
    </w:lvl>
  </w:abstractNum>
  <w:abstractNum w:abstractNumId="2" w15:restartNumberingAfterBreak="0">
    <w:nsid w:val="5D3C0903"/>
    <w:multiLevelType w:val="hybridMultilevel"/>
    <w:tmpl w:val="564ACF84"/>
    <w:lvl w:ilvl="0" w:tplc="E2B27BDE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1C7A12"/>
    <w:multiLevelType w:val="hybridMultilevel"/>
    <w:tmpl w:val="A1F4A142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8743232">
    <w:abstractNumId w:val="1"/>
  </w:num>
  <w:num w:numId="2" w16cid:durableId="1530218856">
    <w:abstractNumId w:val="2"/>
  </w:num>
  <w:num w:numId="3" w16cid:durableId="469980565">
    <w:abstractNumId w:val="0"/>
  </w:num>
  <w:num w:numId="4" w16cid:durableId="11691036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118BE"/>
    <w:rsid w:val="00034C5D"/>
    <w:rsid w:val="000C773E"/>
    <w:rsid w:val="000D0205"/>
    <w:rsid w:val="001B14D1"/>
    <w:rsid w:val="0025233F"/>
    <w:rsid w:val="00331380"/>
    <w:rsid w:val="005216AE"/>
    <w:rsid w:val="00620C0C"/>
    <w:rsid w:val="007E149B"/>
    <w:rsid w:val="00804C39"/>
    <w:rsid w:val="009118BE"/>
    <w:rsid w:val="0092750B"/>
    <w:rsid w:val="00957210"/>
    <w:rsid w:val="00C35831"/>
    <w:rsid w:val="00DE761D"/>
    <w:rsid w:val="00E26106"/>
    <w:rsid w:val="00E93B89"/>
    <w:rsid w:val="00E963F2"/>
    <w:rsid w:val="00FE2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5CD2367"/>
  <w15:chartTrackingRefBased/>
  <w15:docId w15:val="{86EA4D18-CB87-4B53-8B66-9175D54C7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E963F2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val="en-US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E963F2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7E149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E149B"/>
  </w:style>
  <w:style w:type="paragraph" w:styleId="Piedepgina">
    <w:name w:val="footer"/>
    <w:basedOn w:val="Normal"/>
    <w:link w:val="PiedepginaCar"/>
    <w:uiPriority w:val="99"/>
    <w:unhideWhenUsed/>
    <w:rsid w:val="007E149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E149B"/>
  </w:style>
  <w:style w:type="table" w:customStyle="1" w:styleId="TableNormal">
    <w:name w:val="Table Normal"/>
    <w:uiPriority w:val="2"/>
    <w:qFormat/>
    <w:rsid w:val="0092750B"/>
    <w:pPr>
      <w:spacing w:after="200" w:line="276" w:lineRule="auto"/>
    </w:pPr>
    <w:rPr>
      <w:rFonts w:ascii="Calibri" w:eastAsia="Calibri" w:hAnsi="Calibri" w:cs="Calibri"/>
      <w:lang w:eastAsia="es-PE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rrafodelista">
    <w:name w:val="List Paragraph"/>
    <w:aliases w:val="Titulo de Fígura,TITULO A"/>
    <w:basedOn w:val="Normal"/>
    <w:link w:val="PrrafodelistaCar"/>
    <w:uiPriority w:val="34"/>
    <w:qFormat/>
    <w:rsid w:val="0092750B"/>
    <w:pPr>
      <w:spacing w:after="200" w:line="276" w:lineRule="auto"/>
      <w:ind w:left="720"/>
      <w:contextualSpacing/>
    </w:pPr>
    <w:rPr>
      <w:rFonts w:ascii="Calibri" w:eastAsia="Calibri" w:hAnsi="Calibri" w:cs="Calibri"/>
      <w:lang w:eastAsia="es-PE"/>
    </w:rPr>
  </w:style>
  <w:style w:type="character" w:customStyle="1" w:styleId="PrrafodelistaCar">
    <w:name w:val="Párrafo de lista Car"/>
    <w:aliases w:val="Titulo de Fígura Car,TITULO A Car"/>
    <w:link w:val="Prrafodelista"/>
    <w:uiPriority w:val="1"/>
    <w:rsid w:val="0092750B"/>
    <w:rPr>
      <w:rFonts w:ascii="Calibri" w:eastAsia="Calibri" w:hAnsi="Calibri" w:cs="Calibri"/>
      <w:lang w:eastAsia="es-PE"/>
    </w:rPr>
  </w:style>
  <w:style w:type="table" w:styleId="Tablaconcuadrcula">
    <w:name w:val="Table Grid"/>
    <w:basedOn w:val="Tablanormal"/>
    <w:uiPriority w:val="39"/>
    <w:rsid w:val="0092750B"/>
    <w:pPr>
      <w:spacing w:after="0" w:line="240" w:lineRule="auto"/>
    </w:pPr>
    <w:rPr>
      <w:rFonts w:ascii="Calibri" w:eastAsia="Calibri" w:hAnsi="Calibri" w:cs="Calibri"/>
      <w:lang w:eastAsia="es-P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independiente">
    <w:name w:val="Body Text"/>
    <w:basedOn w:val="Normal"/>
    <w:link w:val="TextoindependienteCar"/>
    <w:uiPriority w:val="1"/>
    <w:qFormat/>
    <w:rsid w:val="0092750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3"/>
      <w:szCs w:val="23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92750B"/>
    <w:rPr>
      <w:rFonts w:ascii="Times New Roman" w:eastAsia="Times New Roman" w:hAnsi="Times New Roman" w:cs="Times New Roman"/>
      <w:sz w:val="23"/>
      <w:szCs w:val="23"/>
      <w:lang w:val="es-ES"/>
    </w:rPr>
  </w:style>
  <w:style w:type="paragraph" w:customStyle="1" w:styleId="TableParagraph">
    <w:name w:val="Table Paragraph"/>
    <w:basedOn w:val="Normal"/>
    <w:uiPriority w:val="1"/>
    <w:qFormat/>
    <w:rsid w:val="0092750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s-ES"/>
    </w:rPr>
  </w:style>
  <w:style w:type="character" w:customStyle="1" w:styleId="Ttulo1Car">
    <w:name w:val="Título 1 Car"/>
    <w:basedOn w:val="Fuentedeprrafopredeter"/>
    <w:link w:val="Ttulo1"/>
    <w:uiPriority w:val="9"/>
    <w:rsid w:val="00E963F2"/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val="en-US"/>
    </w:rPr>
  </w:style>
  <w:style w:type="character" w:customStyle="1" w:styleId="Ttulo2Car">
    <w:name w:val="Título 2 Car"/>
    <w:basedOn w:val="Fuentedeprrafopredeter"/>
    <w:link w:val="Ttulo2"/>
    <w:uiPriority w:val="9"/>
    <w:rsid w:val="00E963F2"/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val="en-US"/>
    </w:rPr>
  </w:style>
  <w:style w:type="paragraph" w:customStyle="1" w:styleId="Compact">
    <w:name w:val="Compact"/>
    <w:basedOn w:val="Textoindependiente"/>
    <w:qFormat/>
    <w:rsid w:val="00E963F2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E963F2"/>
    <w:pPr>
      <w:spacing w:after="200" w:line="240" w:lineRule="auto"/>
    </w:pPr>
    <w:rPr>
      <w:sz w:val="24"/>
      <w:szCs w:val="24"/>
      <w:lang w:val="en-US" w:eastAsia="es-P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styleId="Hipervnculo">
    <w:name w:val="Hyperlink"/>
    <w:basedOn w:val="Fuentedeprrafopredeter"/>
    <w:uiPriority w:val="99"/>
    <w:unhideWhenUsed/>
    <w:rsid w:val="00957210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572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9520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hyperlink" Target="https://agilecorp-my.sharepoint.com/:u:/g/personal/roderick_agilecorp_net_pe/Ed_dk6hfmWhHp4YPKaP_hp8BDY2jL1luwc66KMlAC2ssaQ?e=gFh0jy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5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9</Pages>
  <Words>973</Words>
  <Characters>5353</Characters>
  <Application>Microsoft Office Word</Application>
  <DocSecurity>0</DocSecurity>
  <Lines>44</Lines>
  <Paragraphs>12</Paragraphs>
  <ScaleCrop>false</ScaleCrop>
  <Company/>
  <LinksUpToDate>false</LinksUpToDate>
  <CharactersWithSpaces>6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ERICK CUSIRRAMOS MONTESINOS</dc:creator>
  <cp:keywords/>
  <dc:description/>
  <cp:lastModifiedBy>RODERICK CUSIRRAMOS MONTESINOS</cp:lastModifiedBy>
  <cp:revision>6</cp:revision>
  <dcterms:created xsi:type="dcterms:W3CDTF">2024-08-06T18:56:00Z</dcterms:created>
  <dcterms:modified xsi:type="dcterms:W3CDTF">2024-08-20T04:03:00Z</dcterms:modified>
</cp:coreProperties>
</file>